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5D552309" w14:textId="77777777" w:rsidTr="00053544">
        <w:trPr>
          <w:jc w:val="center"/>
        </w:trPr>
        <w:tc>
          <w:tcPr>
            <w:tcW w:w="304" w:type="pct"/>
          </w:tcPr>
          <w:p w14:paraId="6F760F03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933" w:type="pct"/>
          </w:tcPr>
          <w:p w14:paraId="1F2AD031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4881A312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3059B70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7CCEE73F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288A5114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E0817" w:rsidRPr="003E3290" w14:paraId="2E618A06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62E0802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4EF5F23E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4C5B133B" w14:textId="77777777" w:rsidR="00334227" w:rsidRPr="00494BC6" w:rsidRDefault="0033422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CFDAF0D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B315FCA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034889A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A69229B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5E0817" w:rsidRPr="003E3290" w14:paraId="0B95F2E1" w14:textId="77777777" w:rsidTr="00053544">
        <w:trPr>
          <w:jc w:val="center"/>
        </w:trPr>
        <w:tc>
          <w:tcPr>
            <w:tcW w:w="304" w:type="pct"/>
          </w:tcPr>
          <w:p w14:paraId="6EF8D7D3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5B7CBD13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5B6E72D1" w14:textId="77777777" w:rsidR="005E0817" w:rsidRPr="00494BC6" w:rsidRDefault="005E081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737B1DD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AD18D5F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4296250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2AD40A6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5E0817" w:rsidRPr="003E3290" w14:paraId="23470504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12935BA9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</w:t>
            </w:r>
            <w:r w:rsidR="009A5DB6"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9:50</w:t>
            </w:r>
          </w:p>
          <w:p w14:paraId="3A302588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7AEFFF67" w14:textId="77777777" w:rsidR="00A319AA" w:rsidRPr="00811F6D" w:rsidRDefault="00A319AA" w:rsidP="00A319A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1010</w:t>
            </w:r>
          </w:p>
          <w:p w14:paraId="64261E02" w14:textId="77777777" w:rsidR="00A319AA" w:rsidRPr="00811F6D" w:rsidRDefault="00A319AA" w:rsidP="00A319A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World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641CA2A7" w14:textId="373152C5" w:rsidR="00334227" w:rsidRPr="00811F6D" w:rsidRDefault="00A319AA" w:rsidP="00C53B5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</w:tc>
        <w:tc>
          <w:tcPr>
            <w:tcW w:w="996" w:type="pct"/>
            <w:shd w:val="clear" w:color="auto" w:fill="F2F2F2"/>
          </w:tcPr>
          <w:p w14:paraId="5786F866" w14:textId="77777777" w:rsidR="00BF1870" w:rsidRPr="00811F6D" w:rsidRDefault="00BF1870" w:rsidP="00BF18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IR-1004 </w:t>
            </w:r>
          </w:p>
          <w:p w14:paraId="6FF43605" w14:textId="77777777" w:rsidR="00BF1870" w:rsidRPr="00811F6D" w:rsidRDefault="00BF1870" w:rsidP="00BF18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Introduction to Law for</w:t>
            </w:r>
          </w:p>
          <w:p w14:paraId="06C95D46" w14:textId="77777777" w:rsidR="00BF1870" w:rsidRPr="00811F6D" w:rsidRDefault="00BF1870" w:rsidP="00BF18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International Relations</w:t>
            </w:r>
          </w:p>
          <w:p w14:paraId="760BF8DA" w14:textId="77777777" w:rsidR="00BF1870" w:rsidRPr="00811F6D" w:rsidRDefault="00BF1870" w:rsidP="00BF18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Çiğdem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PEKAR</w:t>
            </w:r>
          </w:p>
          <w:p w14:paraId="23FE97E7" w14:textId="10908A50" w:rsidR="00F64D76" w:rsidRPr="00811F6D" w:rsidRDefault="00F64D76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28A045BD" w14:textId="7038108A" w:rsidR="005E0817" w:rsidRPr="001B6066" w:rsidRDefault="005E0817" w:rsidP="001B60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1031" w:type="pct"/>
            <w:shd w:val="clear" w:color="auto" w:fill="F2F2F2"/>
          </w:tcPr>
          <w:p w14:paraId="27A02047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5031B9C" w14:textId="77777777" w:rsidR="00334227" w:rsidRPr="00494BC6" w:rsidRDefault="00334227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36674A" w:rsidRPr="003E3290" w14:paraId="189192FB" w14:textId="77777777" w:rsidTr="00053544">
        <w:trPr>
          <w:jc w:val="center"/>
        </w:trPr>
        <w:tc>
          <w:tcPr>
            <w:tcW w:w="304" w:type="pct"/>
          </w:tcPr>
          <w:p w14:paraId="76984005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49DCEA4A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3A1AD96B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1010</w:t>
            </w:r>
          </w:p>
          <w:p w14:paraId="3313ABCC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World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54FBACF9" w14:textId="4EA7ACF4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</w:tc>
        <w:tc>
          <w:tcPr>
            <w:tcW w:w="996" w:type="pct"/>
          </w:tcPr>
          <w:p w14:paraId="30C13365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IR-1004 </w:t>
            </w:r>
          </w:p>
          <w:p w14:paraId="7EDD6F5F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Introduction to Law for</w:t>
            </w:r>
          </w:p>
          <w:p w14:paraId="10068CDF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International Relations</w:t>
            </w:r>
          </w:p>
          <w:p w14:paraId="6656F624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Çiğdem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PEKAR</w:t>
            </w:r>
          </w:p>
          <w:p w14:paraId="289C5B20" w14:textId="1416E726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5EACA246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IR-1002 </w:t>
            </w:r>
          </w:p>
          <w:p w14:paraId="1FDA46B3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13D710C1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Arş.</w:t>
            </w:r>
          </w:p>
          <w:p w14:paraId="4D2EFF7D" w14:textId="3CAA79C8" w:rsidR="0036674A" w:rsidRPr="001B606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Gör. Dr. Yücel BAŞTAN</w:t>
            </w:r>
          </w:p>
        </w:tc>
        <w:tc>
          <w:tcPr>
            <w:tcW w:w="1031" w:type="pct"/>
          </w:tcPr>
          <w:p w14:paraId="1F0C4E48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3623DAE7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36674A" w:rsidRPr="003E3290" w14:paraId="572247D2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3C07077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28A7516F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23B231EB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1010</w:t>
            </w:r>
          </w:p>
          <w:p w14:paraId="0631C09E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World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3DB72260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0D200D3D" w14:textId="37DDB8D4" w:rsidR="0036674A" w:rsidRPr="00811F6D" w:rsidRDefault="0036674A" w:rsidP="0036674A">
            <w:pPr>
              <w:spacing w:after="0" w:line="240" w:lineRule="auto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312DA696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IR-1004 </w:t>
            </w:r>
          </w:p>
          <w:p w14:paraId="3F5C845C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Introduction to Law for</w:t>
            </w:r>
          </w:p>
          <w:p w14:paraId="5B4E9C48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International Relations</w:t>
            </w:r>
          </w:p>
          <w:p w14:paraId="71CE4E58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Çiğdem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PEKAR</w:t>
            </w:r>
          </w:p>
          <w:p w14:paraId="63DC97E0" w14:textId="4456CCC4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30EB3F0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IR-1002 </w:t>
            </w:r>
          </w:p>
          <w:p w14:paraId="1619E691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7AAEFD32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Arş.</w:t>
            </w:r>
          </w:p>
          <w:p w14:paraId="16C77736" w14:textId="26347408" w:rsidR="0036674A" w:rsidRPr="001B606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Gör. Dr. Yücel BAŞTAN</w:t>
            </w:r>
          </w:p>
        </w:tc>
        <w:tc>
          <w:tcPr>
            <w:tcW w:w="1031" w:type="pct"/>
            <w:shd w:val="clear" w:color="auto" w:fill="F2F2F2"/>
          </w:tcPr>
          <w:p w14:paraId="0FC6FB5D" w14:textId="2CF57C3F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TDİ-1002</w:t>
            </w:r>
          </w:p>
          <w:p w14:paraId="5FA5C8BF" w14:textId="4ED3EFEE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Language II</w:t>
            </w:r>
          </w:p>
          <w:p w14:paraId="761321EF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Öğr. Gör. Halil İbrahim Bulan</w:t>
            </w:r>
          </w:p>
          <w:p w14:paraId="7D351D51" w14:textId="647A86F0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9B2B04C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36674A" w:rsidRPr="003E3290" w14:paraId="0B62DF08" w14:textId="77777777" w:rsidTr="00053544">
        <w:trPr>
          <w:jc w:val="center"/>
        </w:trPr>
        <w:tc>
          <w:tcPr>
            <w:tcW w:w="304" w:type="pct"/>
          </w:tcPr>
          <w:p w14:paraId="592A3900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43D99C8D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38C461C1" w14:textId="338D98A3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DEA7F4A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ALM-1112</w:t>
            </w:r>
          </w:p>
          <w:p w14:paraId="4822064F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an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Language) II</w:t>
            </w:r>
          </w:p>
          <w:p w14:paraId="5C58E907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59F093B3" w14:textId="182EA8A5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  <w:p w14:paraId="1091DAF9" w14:textId="50FA418F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45541CF7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IR-1002 </w:t>
            </w:r>
          </w:p>
          <w:p w14:paraId="46E80333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DCFA2B4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Arş.</w:t>
            </w:r>
          </w:p>
          <w:p w14:paraId="3879DE7C" w14:textId="31A1B1CD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Gör. Dr. Yücel BAŞTAN</w:t>
            </w:r>
          </w:p>
        </w:tc>
        <w:tc>
          <w:tcPr>
            <w:tcW w:w="1031" w:type="pct"/>
          </w:tcPr>
          <w:p w14:paraId="2E45D376" w14:textId="4A2F814A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TDİ-1002</w:t>
            </w:r>
          </w:p>
          <w:p w14:paraId="47CE2059" w14:textId="33A86563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Language II</w:t>
            </w:r>
          </w:p>
          <w:p w14:paraId="49BBBEF0" w14:textId="7777777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Öğr. Gör. Halil İbrahim Bulan</w:t>
            </w:r>
          </w:p>
          <w:p w14:paraId="36591B1B" w14:textId="52231047" w:rsidR="0036674A" w:rsidRPr="00811F6D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371AF68" w14:textId="77777777" w:rsidR="0036674A" w:rsidRPr="00494BC6" w:rsidRDefault="0036674A" w:rsidP="0036674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2478CA8B" w14:textId="77777777" w:rsidTr="00053544">
        <w:trPr>
          <w:trHeight w:val="327"/>
          <w:jc w:val="center"/>
        </w:trPr>
        <w:tc>
          <w:tcPr>
            <w:tcW w:w="304" w:type="pct"/>
            <w:shd w:val="clear" w:color="auto" w:fill="F2F2F2"/>
          </w:tcPr>
          <w:p w14:paraId="6B12FCDC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527B84A6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725290CF" w14:textId="5A256893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D5F11EA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ALM-1112</w:t>
            </w:r>
          </w:p>
          <w:p w14:paraId="433F40AF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an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Language) II</w:t>
            </w:r>
          </w:p>
          <w:p w14:paraId="6CA14B05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02C7E9AB" w14:textId="3A3451C5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  <w:p w14:paraId="57846812" w14:textId="2BB1FA4B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D996E02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AF4F117" w14:textId="22A668C4" w:rsidR="00290562" w:rsidRPr="00D71FCB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1B4C987" w14:textId="77777777" w:rsidR="00290562" w:rsidRPr="00D71FCB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71FCB">
              <w:rPr>
                <w:rFonts w:ascii="Times New Roman" w:hAnsi="Times New Roman"/>
                <w:sz w:val="12"/>
                <w:szCs w:val="14"/>
              </w:rPr>
              <w:t>IR-1006</w:t>
            </w:r>
          </w:p>
          <w:p w14:paraId="4FA40F17" w14:textId="77777777" w:rsidR="00290562" w:rsidRPr="00D71FCB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1D1B0CF" w14:textId="63E3D765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71FCB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</w:tr>
      <w:tr w:rsidR="00290562" w:rsidRPr="003E3290" w14:paraId="3E596DE2" w14:textId="77777777" w:rsidTr="00053544">
        <w:trPr>
          <w:trHeight w:val="82"/>
          <w:jc w:val="center"/>
        </w:trPr>
        <w:tc>
          <w:tcPr>
            <w:tcW w:w="304" w:type="pct"/>
          </w:tcPr>
          <w:p w14:paraId="48FF0C10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7B7EAC48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45A44AA1" w14:textId="6829B48E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4ACFE1B9" w14:textId="457F55B4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1008</w:t>
            </w:r>
          </w:p>
          <w:p w14:paraId="24134AE1" w14:textId="7E1169B6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English II</w:t>
            </w:r>
          </w:p>
          <w:p w14:paraId="132C56F5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Dr. Ali Emrah TOKATLIOĞLU</w:t>
            </w:r>
          </w:p>
          <w:p w14:paraId="2710B7D7" w14:textId="35360DDD" w:rsidR="00290562" w:rsidRPr="00811F6D" w:rsidRDefault="00290562" w:rsidP="00290562">
            <w:pPr>
              <w:spacing w:after="0" w:line="240" w:lineRule="auto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47698DD8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7BFFD6B1" w14:textId="2A34D14E" w:rsidR="00290562" w:rsidRPr="00D71FCB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36CB2911" w14:textId="77777777" w:rsidR="00290562" w:rsidRPr="00D71FCB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71FCB">
              <w:rPr>
                <w:rFonts w:ascii="Times New Roman" w:hAnsi="Times New Roman"/>
                <w:sz w:val="12"/>
                <w:szCs w:val="14"/>
              </w:rPr>
              <w:t>IR-1006</w:t>
            </w:r>
          </w:p>
          <w:p w14:paraId="2AF32FD1" w14:textId="77777777" w:rsidR="00290562" w:rsidRPr="00D71FCB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20DC4BEC" w14:textId="4E7E3912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71FCB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</w:tr>
      <w:tr w:rsidR="00290562" w:rsidRPr="003E3290" w14:paraId="408F61E6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7D94614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356231FA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13240CF4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3A3B63EA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1008</w:t>
            </w:r>
          </w:p>
          <w:p w14:paraId="1374E2F9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English II</w:t>
            </w:r>
          </w:p>
          <w:p w14:paraId="06343191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Dr. Ali Emrah TOKATLIOĞLU</w:t>
            </w:r>
          </w:p>
          <w:p w14:paraId="6443E962" w14:textId="68A08294" w:rsidR="00290562" w:rsidRPr="00811F6D" w:rsidRDefault="00290562" w:rsidP="00290562">
            <w:pPr>
              <w:spacing w:after="0" w:line="240" w:lineRule="auto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1C5D3E54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61E90A2D" w14:textId="5942ADBC" w:rsidR="00290562" w:rsidRPr="00D71FCB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5BF3AA10" w14:textId="77777777" w:rsidR="00290562" w:rsidRPr="00290562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90562">
              <w:rPr>
                <w:rFonts w:ascii="Times New Roman" w:hAnsi="Times New Roman"/>
                <w:sz w:val="12"/>
                <w:szCs w:val="14"/>
              </w:rPr>
              <w:t>IR-1006</w:t>
            </w:r>
          </w:p>
          <w:p w14:paraId="2DD0180E" w14:textId="77777777" w:rsidR="00290562" w:rsidRPr="00290562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90562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290562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90562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290562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90562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290562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43857DC" w14:textId="2337AEAC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90562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</w:tr>
      <w:tr w:rsidR="00290562" w:rsidRPr="003E3290" w14:paraId="3C4BC1A4" w14:textId="77777777" w:rsidTr="00053544">
        <w:trPr>
          <w:jc w:val="center"/>
        </w:trPr>
        <w:tc>
          <w:tcPr>
            <w:tcW w:w="304" w:type="pct"/>
          </w:tcPr>
          <w:p w14:paraId="57AB7943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6857EED5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10724603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CAB9E64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1008</w:t>
            </w:r>
          </w:p>
          <w:p w14:paraId="0EE85280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English II</w:t>
            </w:r>
          </w:p>
          <w:p w14:paraId="01B1A8D5" w14:textId="77777777" w:rsidR="00290562" w:rsidRPr="00811F6D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Dr. Ali Emrah TOKATLIOĞLU</w:t>
            </w:r>
          </w:p>
          <w:p w14:paraId="00E3548E" w14:textId="0C1ED394" w:rsidR="00290562" w:rsidRPr="00811F6D" w:rsidRDefault="00290562" w:rsidP="00290562">
            <w:pPr>
              <w:spacing w:after="0" w:line="240" w:lineRule="auto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C2F8A61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6DC66F5" w14:textId="6E0FEB46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066A16E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24C2BFB9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15091C3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4AF4AFDE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280BC32C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64B3B8F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F38CF36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1724AE4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8B00BD5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2BC98FC6" w14:textId="77777777" w:rsidTr="00053544">
        <w:trPr>
          <w:jc w:val="center"/>
        </w:trPr>
        <w:tc>
          <w:tcPr>
            <w:tcW w:w="304" w:type="pct"/>
          </w:tcPr>
          <w:p w14:paraId="5E41F1C6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22E52368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4B8C0487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55968E47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BDD0E77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A80A873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4CB069C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73AA15D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6E9D7791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2A00F14F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01363274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73A3BF3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301A8869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4EFECCB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35BCBE7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36DF8085" w14:textId="77777777" w:rsidTr="00053544">
        <w:trPr>
          <w:jc w:val="center"/>
        </w:trPr>
        <w:tc>
          <w:tcPr>
            <w:tcW w:w="304" w:type="pct"/>
          </w:tcPr>
          <w:p w14:paraId="5F142AFC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23C1FA5D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63AE7C14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7DAF13E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565B987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A8B605D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FFC8DFA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43426C60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375239D8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6881F0E7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5C03BB29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6300DA8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C889FE0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06A36E8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5C936A6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58AB4D66" w14:textId="77777777" w:rsidTr="00053544">
        <w:trPr>
          <w:trHeight w:val="60"/>
          <w:jc w:val="center"/>
        </w:trPr>
        <w:tc>
          <w:tcPr>
            <w:tcW w:w="304" w:type="pct"/>
          </w:tcPr>
          <w:p w14:paraId="66447245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6AE0A146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4697DCF6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4B049DD0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B27033E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72B40A5B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FFE4508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90562" w:rsidRPr="003E3290" w14:paraId="5D0335E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3EC527E2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2C97DD2C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590CB32E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742CF84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391FD2B2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4E2C50B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5AADEA52" w14:textId="77777777" w:rsidR="00290562" w:rsidRPr="00494BC6" w:rsidRDefault="00290562" w:rsidP="002905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5F372718" w14:textId="77777777" w:rsidR="004D7519" w:rsidRPr="003E3290" w:rsidRDefault="004D7519" w:rsidP="006D51B3">
      <w:pPr>
        <w:rPr>
          <w:rFonts w:ascii="Times New Roman" w:hAnsi="Times New Roman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4F7D10E2" w14:textId="77777777" w:rsidTr="00053544">
        <w:trPr>
          <w:jc w:val="center"/>
        </w:trPr>
        <w:tc>
          <w:tcPr>
            <w:tcW w:w="304" w:type="pct"/>
          </w:tcPr>
          <w:p w14:paraId="61E3B78E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7805BBBE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0F005D37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1C04BDC1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7CF0667B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2D9886EE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3E3290" w14:paraId="6DDE2D0C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BFD7F54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170A6919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056EA4AD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0B023FE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0618205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7C5BCE1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7EBD885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14FAA559" w14:textId="77777777" w:rsidTr="00053544">
        <w:trPr>
          <w:jc w:val="center"/>
        </w:trPr>
        <w:tc>
          <w:tcPr>
            <w:tcW w:w="304" w:type="pct"/>
          </w:tcPr>
          <w:p w14:paraId="7F73112D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7C66FA3C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159AB8A0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996" w:type="pct"/>
          </w:tcPr>
          <w:p w14:paraId="6BA98A18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223AEDB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DF7F662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CB3B383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2F39419E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6EA60B70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7311CC28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0CD22022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67A68AE" w14:textId="52501228" w:rsidR="00DC1C1B" w:rsidRPr="00C53B59" w:rsidRDefault="00DC1C1B" w:rsidP="004714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2002</w:t>
            </w:r>
          </w:p>
          <w:p w14:paraId="310EC28A" w14:textId="77777777" w:rsidR="00DC1C1B" w:rsidRPr="00C53B59" w:rsidRDefault="00DC1C1B" w:rsidP="00DC1C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ternational</w:t>
            </w:r>
          </w:p>
          <w:p w14:paraId="742766BB" w14:textId="2190FD3F" w:rsidR="00FF6142" w:rsidRPr="00C53B59" w:rsidRDefault="00DC1C1B" w:rsidP="00DC1C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  <w:r w:rsidRPr="00C53B59">
              <w:rPr>
                <w:rFonts w:ascii="Times New Roman" w:hAnsi="Times New Roman"/>
                <w:sz w:val="12"/>
                <w:szCs w:val="14"/>
              </w:rPr>
              <w:br/>
            </w:r>
            <w:r w:rsidR="004714BF" w:rsidRPr="00C53B59">
              <w:rPr>
                <w:rFonts w:ascii="Times New Roman" w:hAnsi="Times New Roman"/>
                <w:sz w:val="12"/>
                <w:szCs w:val="14"/>
              </w:rPr>
              <w:t>Dr. Öğr. Üyesi Uğur SERÇE</w:t>
            </w:r>
          </w:p>
        </w:tc>
        <w:tc>
          <w:tcPr>
            <w:tcW w:w="1016" w:type="pct"/>
            <w:shd w:val="clear" w:color="auto" w:fill="F2F2F2"/>
          </w:tcPr>
          <w:p w14:paraId="269CFE7C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6FDB99E9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BBECD0D" w14:textId="606B0250" w:rsidR="003D4F1B" w:rsidRPr="00811F6D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2006</w:t>
            </w:r>
          </w:p>
          <w:p w14:paraId="5F767DBA" w14:textId="77777777" w:rsidR="003D4F1B" w:rsidRPr="00811F6D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II </w:t>
            </w:r>
          </w:p>
          <w:p w14:paraId="61CD5658" w14:textId="59EFCC1E" w:rsidR="003D4F1B" w:rsidRPr="00811F6D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Dr. Öğretim</w:t>
            </w:r>
          </w:p>
          <w:p w14:paraId="56AC68B1" w14:textId="1D765A18" w:rsidR="00FF6142" w:rsidRPr="00811F6D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Üyesi Çiğdem PEKAR</w:t>
            </w:r>
          </w:p>
        </w:tc>
      </w:tr>
      <w:tr w:rsidR="00FF6142" w:rsidRPr="003E3290" w14:paraId="2B02D26E" w14:textId="77777777" w:rsidTr="00053544">
        <w:trPr>
          <w:jc w:val="center"/>
        </w:trPr>
        <w:tc>
          <w:tcPr>
            <w:tcW w:w="304" w:type="pct"/>
          </w:tcPr>
          <w:p w14:paraId="429712C8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38B847F7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10ADA93F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996" w:type="pct"/>
          </w:tcPr>
          <w:p w14:paraId="43657A3D" w14:textId="77777777" w:rsidR="004714BF" w:rsidRPr="00C53B59" w:rsidRDefault="004714BF" w:rsidP="004714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2002</w:t>
            </w:r>
          </w:p>
          <w:p w14:paraId="270F5A1E" w14:textId="77777777" w:rsidR="004714BF" w:rsidRPr="00C53B59" w:rsidRDefault="004714BF" w:rsidP="004714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ternational</w:t>
            </w:r>
          </w:p>
          <w:p w14:paraId="3B48686D" w14:textId="1300F037" w:rsidR="00F64D76" w:rsidRPr="00C53B59" w:rsidRDefault="004714BF" w:rsidP="004714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  <w:r w:rsidRPr="00C53B59">
              <w:rPr>
                <w:rFonts w:ascii="Times New Roman" w:hAnsi="Times New Roman"/>
                <w:sz w:val="12"/>
                <w:szCs w:val="14"/>
              </w:rPr>
              <w:br/>
              <w:t>Dr. Öğr. Üyesi Uğur SERÇE</w:t>
            </w:r>
          </w:p>
        </w:tc>
        <w:tc>
          <w:tcPr>
            <w:tcW w:w="1016" w:type="pct"/>
          </w:tcPr>
          <w:p w14:paraId="63DAFDF4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34D6A1B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012630C1" w14:textId="77777777" w:rsidR="003D4F1B" w:rsidRPr="00811F6D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2006</w:t>
            </w:r>
          </w:p>
          <w:p w14:paraId="3129113E" w14:textId="77777777" w:rsidR="003D4F1B" w:rsidRPr="00811F6D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II </w:t>
            </w:r>
          </w:p>
          <w:p w14:paraId="0F8739AF" w14:textId="77777777" w:rsidR="003D4F1B" w:rsidRPr="00811F6D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Dr. Öğretim</w:t>
            </w:r>
          </w:p>
          <w:p w14:paraId="2BEC804D" w14:textId="51BC9DD1" w:rsidR="00FF6142" w:rsidRPr="00811F6D" w:rsidRDefault="003D4F1B" w:rsidP="003D4F1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Üyesi Çiğdem PEKAR</w:t>
            </w:r>
          </w:p>
        </w:tc>
      </w:tr>
      <w:tr w:rsidR="00910C6A" w:rsidRPr="003E3290" w14:paraId="746EC4A1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64F923D" w14:textId="77777777" w:rsidR="00910C6A" w:rsidRPr="00494BC6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55AA048D" w14:textId="77777777" w:rsidR="00910C6A" w:rsidRPr="00494BC6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767D7F9E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260C341E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2002</w:t>
            </w:r>
          </w:p>
          <w:p w14:paraId="3D3816F9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ternational</w:t>
            </w:r>
          </w:p>
          <w:p w14:paraId="48790398" w14:textId="2BD63184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  <w:r w:rsidRPr="00C53B59">
              <w:rPr>
                <w:rFonts w:ascii="Times New Roman" w:hAnsi="Times New Roman"/>
                <w:sz w:val="12"/>
                <w:szCs w:val="14"/>
              </w:rPr>
              <w:br/>
              <w:t>Dr. Öğr. Üyesi Uğur SERÇE</w:t>
            </w:r>
          </w:p>
        </w:tc>
        <w:tc>
          <w:tcPr>
            <w:tcW w:w="1016" w:type="pct"/>
            <w:shd w:val="clear" w:color="auto" w:fill="F2F2F2"/>
          </w:tcPr>
          <w:p w14:paraId="658BC132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9056A19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2024 </w:t>
            </w:r>
          </w:p>
          <w:p w14:paraId="7FC40A95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 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1ED6FD9A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3D7F9958" w14:textId="0338D0C3" w:rsidR="00910C6A" w:rsidRPr="00C53B59" w:rsidRDefault="00910C6A" w:rsidP="00910C6A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BFF35B3" w14:textId="77777777" w:rsidR="00910C6A" w:rsidRPr="00811F6D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2006</w:t>
            </w:r>
          </w:p>
          <w:p w14:paraId="18BC0339" w14:textId="77777777" w:rsidR="00910C6A" w:rsidRPr="00811F6D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II </w:t>
            </w:r>
          </w:p>
          <w:p w14:paraId="7FD46A75" w14:textId="77777777" w:rsidR="00910C6A" w:rsidRPr="00811F6D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Dr. Öğretim</w:t>
            </w:r>
          </w:p>
          <w:p w14:paraId="632A9A4F" w14:textId="13051905" w:rsidR="00910C6A" w:rsidRPr="00811F6D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Üyesi Çiğdem PEKAR</w:t>
            </w:r>
          </w:p>
        </w:tc>
      </w:tr>
      <w:tr w:rsidR="00910C6A" w:rsidRPr="003E3290" w14:paraId="492D9142" w14:textId="77777777" w:rsidTr="00053544">
        <w:trPr>
          <w:jc w:val="center"/>
        </w:trPr>
        <w:tc>
          <w:tcPr>
            <w:tcW w:w="304" w:type="pct"/>
          </w:tcPr>
          <w:p w14:paraId="587A3EF6" w14:textId="77777777" w:rsidR="00910C6A" w:rsidRPr="00494BC6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64CE418D" w14:textId="77777777" w:rsidR="00910C6A" w:rsidRPr="00494BC6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78652917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2008</w:t>
            </w:r>
          </w:p>
          <w:p w14:paraId="5BE65C80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20th Century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2F779229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57B5A46C" w14:textId="25370990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0E56585" w14:textId="0CC72F6F" w:rsidR="00910C6A" w:rsidRPr="000070D4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1016" w:type="pct"/>
          </w:tcPr>
          <w:p w14:paraId="1C1EB9C5" w14:textId="5351676E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7B91D601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2024 </w:t>
            </w:r>
          </w:p>
          <w:p w14:paraId="24CBD6EE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 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3B0137F6" w14:textId="77777777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61C988F1" w14:textId="3FCB1DF6" w:rsidR="00910C6A" w:rsidRPr="00C53B59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0B975F3E" w14:textId="454DAC39" w:rsidR="00910C6A" w:rsidRPr="00826F04" w:rsidRDefault="00910C6A" w:rsidP="00910C6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7815135B" w14:textId="77777777" w:rsidTr="009D298A">
        <w:trPr>
          <w:jc w:val="center"/>
        </w:trPr>
        <w:tc>
          <w:tcPr>
            <w:tcW w:w="304" w:type="pct"/>
            <w:shd w:val="clear" w:color="auto" w:fill="F2F2F2"/>
          </w:tcPr>
          <w:p w14:paraId="742A729B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1B7B9826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760EEF10" w14:textId="7777777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2008</w:t>
            </w:r>
          </w:p>
          <w:p w14:paraId="35F640E2" w14:textId="7777777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20th Century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323F28C" w14:textId="7777777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6F88BCBF" w14:textId="58C8FCDD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 w:themeFill="background1" w:themeFillShade="F2"/>
          </w:tcPr>
          <w:p w14:paraId="1CA1AA55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26F04">
              <w:rPr>
                <w:rFonts w:ascii="Times New Roman" w:hAnsi="Times New Roman"/>
                <w:sz w:val="12"/>
                <w:szCs w:val="14"/>
              </w:rPr>
              <w:t>IR-2004</w:t>
            </w:r>
          </w:p>
          <w:p w14:paraId="0110367B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826F0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Presentations</w:t>
            </w:r>
            <w:proofErr w:type="spellEnd"/>
            <w:r w:rsidRPr="00826F04">
              <w:rPr>
                <w:rFonts w:ascii="Times New Roman" w:hAnsi="Times New Roman"/>
                <w:sz w:val="12"/>
                <w:szCs w:val="14"/>
              </w:rPr>
              <w:t xml:space="preserve"> in</w:t>
            </w:r>
          </w:p>
          <w:p w14:paraId="6606B79E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26F0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6BBDEE82" w14:textId="7D528568" w:rsidR="009D298A" w:rsidRPr="009D298A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</w:tc>
        <w:tc>
          <w:tcPr>
            <w:tcW w:w="1016" w:type="pct"/>
            <w:shd w:val="clear" w:color="auto" w:fill="F2F2F2"/>
          </w:tcPr>
          <w:p w14:paraId="5DEE1F88" w14:textId="74F9CE49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33C8E22" w14:textId="6C5210A4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TA-2002</w:t>
            </w:r>
            <w:r w:rsidRPr="00C53B59">
              <w:rPr>
                <w:rFonts w:ascii="Times New Roman" w:hAnsi="Times New Roman"/>
                <w:sz w:val="12"/>
                <w:szCs w:val="14"/>
              </w:rPr>
              <w:tab/>
            </w:r>
          </w:p>
          <w:p w14:paraId="15256D25" w14:textId="65660CAF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rinciple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of Kemal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Ataturk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of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volutio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  <w:r w:rsidRPr="00C53B59">
              <w:rPr>
                <w:rFonts w:ascii="Times New Roman" w:hAnsi="Times New Roman"/>
                <w:sz w:val="12"/>
                <w:szCs w:val="14"/>
              </w:rPr>
              <w:br/>
              <w:t>Öğr. Gör. Gökhan Bayram</w:t>
            </w:r>
          </w:p>
          <w:p w14:paraId="57D8E028" w14:textId="124CD2FA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61C55D1" w14:textId="4FD4DADA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6EAB311E" w14:textId="77777777" w:rsidTr="009D298A">
        <w:trPr>
          <w:trHeight w:val="82"/>
          <w:jc w:val="center"/>
        </w:trPr>
        <w:tc>
          <w:tcPr>
            <w:tcW w:w="304" w:type="pct"/>
          </w:tcPr>
          <w:p w14:paraId="5B94817E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6B38AD4A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49205DF8" w14:textId="7777777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br/>
              <w:t>IR-2008</w:t>
            </w:r>
          </w:p>
          <w:p w14:paraId="79C1CCB4" w14:textId="7777777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20th Century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1AD71EE3" w14:textId="7777777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59361672" w14:textId="27C745D8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FFFFF" w:themeFill="background1"/>
          </w:tcPr>
          <w:p w14:paraId="7FC82AAC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26F04">
              <w:rPr>
                <w:rFonts w:ascii="Times New Roman" w:hAnsi="Times New Roman"/>
                <w:sz w:val="12"/>
                <w:szCs w:val="14"/>
              </w:rPr>
              <w:t>IR-2004</w:t>
            </w:r>
          </w:p>
          <w:p w14:paraId="3D1A0BAF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826F0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Presentations</w:t>
            </w:r>
            <w:proofErr w:type="spellEnd"/>
            <w:r w:rsidRPr="00826F04">
              <w:rPr>
                <w:rFonts w:ascii="Times New Roman" w:hAnsi="Times New Roman"/>
                <w:sz w:val="12"/>
                <w:szCs w:val="14"/>
              </w:rPr>
              <w:t xml:space="preserve"> in</w:t>
            </w:r>
          </w:p>
          <w:p w14:paraId="2B3F200D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26F0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1480F13F" w14:textId="2FBD66A5" w:rsidR="009D298A" w:rsidRPr="000070D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</w:tc>
        <w:tc>
          <w:tcPr>
            <w:tcW w:w="1016" w:type="pct"/>
          </w:tcPr>
          <w:p w14:paraId="5291E35B" w14:textId="415F946A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41CC0103" w14:textId="1C0776D2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TA-2002</w:t>
            </w:r>
            <w:r w:rsidRPr="00C53B59">
              <w:rPr>
                <w:rFonts w:ascii="Times New Roman" w:hAnsi="Times New Roman"/>
                <w:sz w:val="12"/>
                <w:szCs w:val="14"/>
              </w:rPr>
              <w:tab/>
            </w:r>
          </w:p>
          <w:p w14:paraId="4A4F9998" w14:textId="170190D6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rinciple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of Kemal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Ataturk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of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volutio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  <w:r w:rsidRPr="00C53B59">
              <w:rPr>
                <w:rFonts w:ascii="Times New Roman" w:hAnsi="Times New Roman"/>
                <w:sz w:val="12"/>
                <w:szCs w:val="14"/>
              </w:rPr>
              <w:br/>
              <w:t>Öğr. Gör. Gökhan Bayram</w:t>
            </w:r>
          </w:p>
          <w:p w14:paraId="6AC43D53" w14:textId="4B315471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05718295" w14:textId="33DCB65C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5445B962" w14:textId="77777777" w:rsidTr="009D298A">
        <w:trPr>
          <w:jc w:val="center"/>
        </w:trPr>
        <w:tc>
          <w:tcPr>
            <w:tcW w:w="304" w:type="pct"/>
            <w:shd w:val="clear" w:color="auto" w:fill="F2F2F2"/>
          </w:tcPr>
          <w:p w14:paraId="3888456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5EDC7EC7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5726A67D" w14:textId="40CA4638" w:rsidR="009D298A" w:rsidRPr="000070D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  <w:shd w:val="clear" w:color="auto" w:fill="F2F2F2" w:themeFill="background1" w:themeFillShade="F2"/>
          </w:tcPr>
          <w:p w14:paraId="726A6C92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26F04">
              <w:rPr>
                <w:rFonts w:ascii="Times New Roman" w:hAnsi="Times New Roman"/>
                <w:sz w:val="12"/>
                <w:szCs w:val="14"/>
              </w:rPr>
              <w:t>IR-2004</w:t>
            </w:r>
          </w:p>
          <w:p w14:paraId="77D41A64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826F0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Presentations</w:t>
            </w:r>
            <w:proofErr w:type="spellEnd"/>
            <w:r w:rsidRPr="00826F04">
              <w:rPr>
                <w:rFonts w:ascii="Times New Roman" w:hAnsi="Times New Roman"/>
                <w:sz w:val="12"/>
                <w:szCs w:val="14"/>
              </w:rPr>
              <w:t xml:space="preserve"> in</w:t>
            </w:r>
          </w:p>
          <w:p w14:paraId="1F056A30" w14:textId="77777777" w:rsidR="009D298A" w:rsidRPr="00826F0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26F0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26F04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34D6123B" w14:textId="2DC770A8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</w:tc>
        <w:tc>
          <w:tcPr>
            <w:tcW w:w="1016" w:type="pct"/>
            <w:shd w:val="clear" w:color="auto" w:fill="F2F2F2"/>
          </w:tcPr>
          <w:p w14:paraId="0B6C21B4" w14:textId="0ACD8E96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2BE47C25" w14:textId="2B346A6A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DAF00E6" w14:textId="77777777" w:rsidR="009D298A" w:rsidRPr="00811F6D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2010</w:t>
            </w:r>
          </w:p>
          <w:p w14:paraId="3DC26D6B" w14:textId="77777777" w:rsidR="009D298A" w:rsidRPr="00811F6D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Comparative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777B67B0" w14:textId="66EC7111" w:rsidR="009D298A" w:rsidRPr="00811F6D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Doç.Dr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>. Filiz ÇOBAN ORAN</w:t>
            </w:r>
          </w:p>
        </w:tc>
      </w:tr>
      <w:tr w:rsidR="009D298A" w:rsidRPr="003E3290" w14:paraId="29DFC60A" w14:textId="77777777" w:rsidTr="00053544">
        <w:trPr>
          <w:jc w:val="center"/>
        </w:trPr>
        <w:tc>
          <w:tcPr>
            <w:tcW w:w="304" w:type="pct"/>
          </w:tcPr>
          <w:p w14:paraId="11E5B48E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344C57CB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6035333E" w14:textId="2AF4BADF" w:rsidR="009D298A" w:rsidRPr="000070D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</w:tcPr>
          <w:p w14:paraId="5C9C440C" w14:textId="471E0705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539B39D" w14:textId="0AE3CF6F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7D2F2B2" w14:textId="14E32B78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424C785" w14:textId="77777777" w:rsidR="009D298A" w:rsidRPr="00811F6D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2010</w:t>
            </w:r>
          </w:p>
          <w:p w14:paraId="42073ADF" w14:textId="77777777" w:rsidR="009D298A" w:rsidRPr="00811F6D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Comparative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22B58C9A" w14:textId="2A6A49AA" w:rsidR="009D298A" w:rsidRPr="00811F6D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Doç.Dr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>. Filiz ÇOBAN ORAN</w:t>
            </w:r>
          </w:p>
        </w:tc>
      </w:tr>
      <w:tr w:rsidR="009D298A" w:rsidRPr="003E3290" w14:paraId="6CABF689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8BD3C29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5EB9B228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14F48A64" w14:textId="09B1BF67" w:rsidR="009D298A" w:rsidRPr="000070D4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  <w:shd w:val="clear" w:color="auto" w:fill="F2F2F2"/>
          </w:tcPr>
          <w:p w14:paraId="046DDA5A" w14:textId="7777777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55E4EC5" w14:textId="7777777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42A8440D" w14:textId="6A074E97" w:rsidR="009D298A" w:rsidRPr="00C53B59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5574754A" w14:textId="77777777" w:rsidR="009D298A" w:rsidRPr="00811F6D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11F6D">
              <w:rPr>
                <w:rFonts w:ascii="Times New Roman" w:hAnsi="Times New Roman"/>
                <w:sz w:val="12"/>
                <w:szCs w:val="14"/>
              </w:rPr>
              <w:t>IR-2010</w:t>
            </w:r>
          </w:p>
          <w:p w14:paraId="6FC48859" w14:textId="77777777" w:rsidR="009D298A" w:rsidRPr="00811F6D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Comparative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C4776F8" w14:textId="61AFB0D2" w:rsidR="009D298A" w:rsidRPr="00811F6D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811F6D">
              <w:rPr>
                <w:rFonts w:ascii="Times New Roman" w:hAnsi="Times New Roman"/>
                <w:sz w:val="12"/>
                <w:szCs w:val="14"/>
              </w:rPr>
              <w:t>Doç.Dr</w:t>
            </w:r>
            <w:proofErr w:type="spellEnd"/>
            <w:r w:rsidRPr="00811F6D">
              <w:rPr>
                <w:rFonts w:ascii="Times New Roman" w:hAnsi="Times New Roman"/>
                <w:sz w:val="12"/>
                <w:szCs w:val="14"/>
              </w:rPr>
              <w:t>. Filiz ÇOBAN ORAN</w:t>
            </w:r>
          </w:p>
        </w:tc>
      </w:tr>
      <w:tr w:rsidR="009D298A" w:rsidRPr="003E3290" w14:paraId="70BC1E4A" w14:textId="77777777" w:rsidTr="00053544">
        <w:trPr>
          <w:jc w:val="center"/>
        </w:trPr>
        <w:tc>
          <w:tcPr>
            <w:tcW w:w="304" w:type="pct"/>
          </w:tcPr>
          <w:p w14:paraId="1C1DDBE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408B2489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350564E7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AFCB02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AFFD2BE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3448A6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77F7BC5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7D1BAD50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BE2F909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4D78CDB9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2E790B00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4A7BBD7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1DE13D3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FAB7513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FB71134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64263148" w14:textId="77777777" w:rsidTr="00053544">
        <w:trPr>
          <w:jc w:val="center"/>
        </w:trPr>
        <w:tc>
          <w:tcPr>
            <w:tcW w:w="304" w:type="pct"/>
          </w:tcPr>
          <w:p w14:paraId="29D4C376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625B40D6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61D329B5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CF3E808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4196E99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4EB4A871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03AECE1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03D5769F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83D95F0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5DADD88D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7159742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FCB1C8C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E12E8DE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67C8DD3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359B72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64778354" w14:textId="77777777" w:rsidTr="00053544">
        <w:trPr>
          <w:trHeight w:val="60"/>
          <w:jc w:val="center"/>
        </w:trPr>
        <w:tc>
          <w:tcPr>
            <w:tcW w:w="304" w:type="pct"/>
          </w:tcPr>
          <w:p w14:paraId="2F345E7F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0719F27A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0977D89D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55BDAB8B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86AC949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3B8F4E5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997ED4D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D298A" w:rsidRPr="003E3290" w14:paraId="38A8458A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7F61DFB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17E918AD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64646D4D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BC2159C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FC3FE6D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D048611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1983EA6" w14:textId="77777777" w:rsidR="009D298A" w:rsidRPr="00494BC6" w:rsidRDefault="009D298A" w:rsidP="009D29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2A8093CE" w14:textId="77777777" w:rsidR="004D7519" w:rsidRPr="003E3290" w:rsidRDefault="004D7519" w:rsidP="006D51B3">
      <w:pPr>
        <w:rPr>
          <w:rFonts w:ascii="Times New Roman" w:eastAsia="Times New Roman" w:hAnsi="Times New Roman"/>
          <w:color w:val="2C6EAB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198AAF3C" w14:textId="77777777" w:rsidTr="00053544">
        <w:trPr>
          <w:jc w:val="center"/>
        </w:trPr>
        <w:tc>
          <w:tcPr>
            <w:tcW w:w="304" w:type="pct"/>
          </w:tcPr>
          <w:p w14:paraId="21B3030E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6B88F2EB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7FDC2278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3B235499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557146ED" w14:textId="77777777" w:rsidR="004D7519" w:rsidRPr="003317C4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75BAC7AA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6545E4" w14:paraId="781FF89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871489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2CFBBB9A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5058D37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AB66CB9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3760140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211ABA7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196FFBEA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6545E4" w14:paraId="178AD101" w14:textId="77777777" w:rsidTr="00053544">
        <w:trPr>
          <w:jc w:val="center"/>
        </w:trPr>
        <w:tc>
          <w:tcPr>
            <w:tcW w:w="304" w:type="pct"/>
          </w:tcPr>
          <w:p w14:paraId="7D9024E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1DE565F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0484EAA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A29E3AC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4103EBD" w14:textId="2F03924A" w:rsidR="00FF6142" w:rsidRPr="00C53B59" w:rsidRDefault="00173D2E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2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ociolog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Öğr.Gör.D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Ali Emrah Tokatlıoğlu</w:t>
            </w:r>
          </w:p>
        </w:tc>
        <w:tc>
          <w:tcPr>
            <w:tcW w:w="1031" w:type="pct"/>
          </w:tcPr>
          <w:p w14:paraId="3F32BCC4" w14:textId="436EDB99" w:rsidR="00F64D76" w:rsidRPr="00C53B59" w:rsidRDefault="00F64D76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88092C2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44E00F97" w14:textId="77777777" w:rsidTr="007E3D0E">
        <w:trPr>
          <w:jc w:val="center"/>
        </w:trPr>
        <w:tc>
          <w:tcPr>
            <w:tcW w:w="304" w:type="pct"/>
            <w:shd w:val="clear" w:color="auto" w:fill="F2F2F2"/>
          </w:tcPr>
          <w:p w14:paraId="4380D38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403EC1EC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763E193C" w14:textId="63A907BE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 w:themeFill="background1" w:themeFillShade="F2"/>
          </w:tcPr>
          <w:p w14:paraId="6EC542B6" w14:textId="77777777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4 </w:t>
            </w:r>
          </w:p>
          <w:p w14:paraId="209D426B" w14:textId="77777777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</w:p>
          <w:p w14:paraId="4C09D7EA" w14:textId="77777777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</w:p>
          <w:p w14:paraId="30AD0C11" w14:textId="77777777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 Resul</w:t>
            </w:r>
          </w:p>
          <w:p w14:paraId="48E5AD37" w14:textId="79B4BCC4" w:rsidR="00F64D76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LKAN 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</w:tc>
        <w:tc>
          <w:tcPr>
            <w:tcW w:w="1016" w:type="pct"/>
            <w:shd w:val="clear" w:color="auto" w:fill="F2F2F2"/>
          </w:tcPr>
          <w:p w14:paraId="2E32E3C9" w14:textId="67C97F8C" w:rsidR="0044646D" w:rsidRPr="00C53B59" w:rsidRDefault="00173D2E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2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ociolog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Öğr.Gör.D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Ali Emrah Tokatlıoğlu</w:t>
            </w:r>
          </w:p>
        </w:tc>
        <w:tc>
          <w:tcPr>
            <w:tcW w:w="1031" w:type="pct"/>
            <w:shd w:val="clear" w:color="auto" w:fill="F2F2F2"/>
          </w:tcPr>
          <w:p w14:paraId="20877C7F" w14:textId="0EEB57D9" w:rsidR="00F64D76" w:rsidRPr="00C53B59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8BFE5D0" w14:textId="65854A4D" w:rsidR="0044646D" w:rsidRPr="006545E4" w:rsidRDefault="0044646D" w:rsidP="00CA52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20A74DE1" w14:textId="77777777" w:rsidTr="007E3D0E">
        <w:trPr>
          <w:jc w:val="center"/>
        </w:trPr>
        <w:tc>
          <w:tcPr>
            <w:tcW w:w="304" w:type="pct"/>
          </w:tcPr>
          <w:p w14:paraId="62C2E214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69680B6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5D72384B" w14:textId="21311356" w:rsidR="00173D2E" w:rsidRPr="00D71FCB" w:rsidRDefault="00173D2E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FFFFF" w:themeFill="background1"/>
          </w:tcPr>
          <w:p w14:paraId="5357F243" w14:textId="77777777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4 </w:t>
            </w:r>
          </w:p>
          <w:p w14:paraId="024B23D8" w14:textId="21C31060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</w:p>
          <w:p w14:paraId="47CAA027" w14:textId="77777777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</w:p>
          <w:p w14:paraId="17AACF77" w14:textId="6FF5E7CD" w:rsidR="00E67325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 Resul</w:t>
            </w:r>
          </w:p>
          <w:p w14:paraId="6219B899" w14:textId="0EE5D257" w:rsidR="00F64D76" w:rsidRPr="00C53B59" w:rsidRDefault="00E67325" w:rsidP="00E6732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LKAN 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</w:tc>
        <w:tc>
          <w:tcPr>
            <w:tcW w:w="1016" w:type="pct"/>
          </w:tcPr>
          <w:p w14:paraId="0FCBAE1A" w14:textId="382F1A9E" w:rsidR="0044646D" w:rsidRPr="00C53B59" w:rsidRDefault="00173D2E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2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ociolog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Öğr.Gör.D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Ali Emrah Tokatlıoğlu</w:t>
            </w:r>
          </w:p>
        </w:tc>
        <w:tc>
          <w:tcPr>
            <w:tcW w:w="1031" w:type="pct"/>
          </w:tcPr>
          <w:p w14:paraId="541AD29D" w14:textId="77777777" w:rsidR="00E92B84" w:rsidRPr="00E92B84" w:rsidRDefault="00E92B84" w:rsidP="00E92B8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92B84">
              <w:rPr>
                <w:rFonts w:ascii="Times New Roman" w:hAnsi="Times New Roman"/>
                <w:sz w:val="12"/>
                <w:szCs w:val="14"/>
              </w:rPr>
              <w:t>IR-3006</w:t>
            </w:r>
          </w:p>
          <w:p w14:paraId="240EA422" w14:textId="77777777" w:rsidR="00E92B84" w:rsidRPr="00E92B84" w:rsidRDefault="00E92B84" w:rsidP="00E92B8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92B8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E92B84">
              <w:rPr>
                <w:rFonts w:ascii="Times New Roman" w:hAnsi="Times New Roman"/>
                <w:sz w:val="12"/>
                <w:szCs w:val="14"/>
              </w:rPr>
              <w:t>Organizations</w:t>
            </w:r>
            <w:proofErr w:type="spellEnd"/>
          </w:p>
          <w:p w14:paraId="3C612EB8" w14:textId="60BB70AF" w:rsidR="00F64D76" w:rsidRPr="00E92B84" w:rsidRDefault="00E92B84" w:rsidP="00E92B8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92B84">
              <w:rPr>
                <w:rFonts w:ascii="Times New Roman" w:hAnsi="Times New Roman"/>
                <w:sz w:val="12"/>
                <w:szCs w:val="14"/>
              </w:rPr>
              <w:t>Arş.Gör.Dr</w:t>
            </w:r>
            <w:proofErr w:type="spellEnd"/>
            <w:r w:rsidRPr="00E92B84">
              <w:rPr>
                <w:rFonts w:ascii="Times New Roman" w:hAnsi="Times New Roman"/>
                <w:sz w:val="12"/>
                <w:szCs w:val="14"/>
              </w:rPr>
              <w:t>. Yücel BAŞTAN</w:t>
            </w:r>
          </w:p>
        </w:tc>
        <w:tc>
          <w:tcPr>
            <w:tcW w:w="720" w:type="pct"/>
          </w:tcPr>
          <w:p w14:paraId="0E52FC57" w14:textId="458062BC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11A75440" w14:textId="77777777" w:rsidTr="007E3D0E">
        <w:trPr>
          <w:jc w:val="center"/>
        </w:trPr>
        <w:tc>
          <w:tcPr>
            <w:tcW w:w="304" w:type="pct"/>
            <w:shd w:val="clear" w:color="auto" w:fill="F2F2F2"/>
          </w:tcPr>
          <w:p w14:paraId="4D637406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7B66E85C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40A3452F" w14:textId="709FE54B" w:rsidR="0010405F" w:rsidRPr="00D71FCB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 w:themeFill="background1" w:themeFillShade="F2"/>
          </w:tcPr>
          <w:p w14:paraId="47136DCE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4 </w:t>
            </w:r>
          </w:p>
          <w:p w14:paraId="4F684C94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</w:p>
          <w:p w14:paraId="6F4EB450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</w:p>
          <w:p w14:paraId="39684624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 Resul</w:t>
            </w:r>
          </w:p>
          <w:p w14:paraId="0ACB9A5C" w14:textId="7057AE43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LKAN 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</w:tc>
        <w:tc>
          <w:tcPr>
            <w:tcW w:w="1016" w:type="pct"/>
            <w:shd w:val="clear" w:color="auto" w:fill="F2F2F2"/>
          </w:tcPr>
          <w:p w14:paraId="02FFDBD5" w14:textId="77777777" w:rsidR="0010405F" w:rsidRPr="00D71FCB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71FCB">
              <w:rPr>
                <w:rFonts w:ascii="Times New Roman" w:hAnsi="Times New Roman"/>
                <w:sz w:val="12"/>
                <w:szCs w:val="14"/>
              </w:rPr>
              <w:t xml:space="preserve">IR-3012 </w:t>
            </w:r>
          </w:p>
          <w:p w14:paraId="2CA13799" w14:textId="77777777" w:rsidR="0010405F" w:rsidRPr="00D71FCB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Asia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-Pacific in World </w:t>
            </w: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7BE1BA3D" w14:textId="3FDEAB6C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Doç.Dr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>. Cemre PEKCAN</w:t>
            </w:r>
          </w:p>
        </w:tc>
        <w:tc>
          <w:tcPr>
            <w:tcW w:w="1031" w:type="pct"/>
            <w:shd w:val="clear" w:color="auto" w:fill="F2F2F2"/>
          </w:tcPr>
          <w:p w14:paraId="44FC8078" w14:textId="77777777" w:rsidR="0010405F" w:rsidRPr="00E92B8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92B84">
              <w:rPr>
                <w:rFonts w:ascii="Times New Roman" w:hAnsi="Times New Roman"/>
                <w:sz w:val="12"/>
                <w:szCs w:val="14"/>
              </w:rPr>
              <w:t>IR-3006</w:t>
            </w:r>
          </w:p>
          <w:p w14:paraId="25D9457A" w14:textId="77777777" w:rsidR="0010405F" w:rsidRPr="00E92B8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92B8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E92B84">
              <w:rPr>
                <w:rFonts w:ascii="Times New Roman" w:hAnsi="Times New Roman"/>
                <w:sz w:val="12"/>
                <w:szCs w:val="14"/>
              </w:rPr>
              <w:t>Organizations</w:t>
            </w:r>
            <w:proofErr w:type="spellEnd"/>
          </w:p>
          <w:p w14:paraId="1DB2C37A" w14:textId="1B4B108C" w:rsidR="0010405F" w:rsidRPr="00E92B8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92B84">
              <w:rPr>
                <w:rFonts w:ascii="Times New Roman" w:hAnsi="Times New Roman"/>
                <w:sz w:val="12"/>
                <w:szCs w:val="14"/>
              </w:rPr>
              <w:t>Arş.Gör.Dr</w:t>
            </w:r>
            <w:proofErr w:type="spellEnd"/>
            <w:r w:rsidRPr="00E92B84">
              <w:rPr>
                <w:rFonts w:ascii="Times New Roman" w:hAnsi="Times New Roman"/>
                <w:sz w:val="12"/>
                <w:szCs w:val="14"/>
              </w:rPr>
              <w:t>. Yücel BAŞTAN</w:t>
            </w:r>
          </w:p>
        </w:tc>
        <w:tc>
          <w:tcPr>
            <w:tcW w:w="720" w:type="pct"/>
            <w:shd w:val="clear" w:color="auto" w:fill="F2F2F2"/>
          </w:tcPr>
          <w:p w14:paraId="074C3559" w14:textId="6C6E119D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174F0C4A" w14:textId="77777777" w:rsidTr="00053544">
        <w:trPr>
          <w:trHeight w:val="42"/>
          <w:jc w:val="center"/>
        </w:trPr>
        <w:tc>
          <w:tcPr>
            <w:tcW w:w="304" w:type="pct"/>
          </w:tcPr>
          <w:p w14:paraId="5B57E893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56823AA0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5D0FE331" w14:textId="412C53ED" w:rsidR="0010405F" w:rsidRPr="00D71FCB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BC64A72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D43E3">
              <w:rPr>
                <w:rFonts w:ascii="Times New Roman" w:hAnsi="Times New Roman"/>
                <w:sz w:val="12"/>
                <w:szCs w:val="14"/>
              </w:rPr>
              <w:t>IR-3004</w:t>
            </w:r>
          </w:p>
          <w:p w14:paraId="3122F61E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2548BCBC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2D43E3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2D43E3">
              <w:rPr>
                <w:rFonts w:ascii="Times New Roman" w:hAnsi="Times New Roman"/>
                <w:sz w:val="12"/>
                <w:szCs w:val="14"/>
              </w:rPr>
              <w:t>.Ayşe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Gülce</w:t>
            </w:r>
          </w:p>
          <w:p w14:paraId="458BAB30" w14:textId="727D37FC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D43E3">
              <w:rPr>
                <w:rFonts w:ascii="Times New Roman" w:hAnsi="Times New Roman"/>
                <w:sz w:val="12"/>
                <w:szCs w:val="14"/>
              </w:rPr>
              <w:t>UYGUN</w:t>
            </w:r>
          </w:p>
        </w:tc>
        <w:tc>
          <w:tcPr>
            <w:tcW w:w="1016" w:type="pct"/>
          </w:tcPr>
          <w:p w14:paraId="5C63199C" w14:textId="77777777" w:rsidR="0010405F" w:rsidRPr="00D71FCB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71FCB">
              <w:rPr>
                <w:rFonts w:ascii="Times New Roman" w:hAnsi="Times New Roman"/>
                <w:sz w:val="12"/>
                <w:szCs w:val="14"/>
              </w:rPr>
              <w:t xml:space="preserve">IR-3012 </w:t>
            </w:r>
          </w:p>
          <w:p w14:paraId="60DA6B88" w14:textId="77777777" w:rsidR="0010405F" w:rsidRPr="00D71FCB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Asia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 xml:space="preserve">-Pacific in World </w:t>
            </w: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6CF64DB2" w14:textId="365C35E5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71FCB">
              <w:rPr>
                <w:rFonts w:ascii="Times New Roman" w:hAnsi="Times New Roman"/>
                <w:sz w:val="12"/>
                <w:szCs w:val="14"/>
              </w:rPr>
              <w:t>Doç.Dr</w:t>
            </w:r>
            <w:proofErr w:type="spellEnd"/>
            <w:r w:rsidRPr="00D71FCB">
              <w:rPr>
                <w:rFonts w:ascii="Times New Roman" w:hAnsi="Times New Roman"/>
                <w:sz w:val="12"/>
                <w:szCs w:val="14"/>
              </w:rPr>
              <w:t>. Cemre PEKCAN</w:t>
            </w:r>
          </w:p>
        </w:tc>
        <w:tc>
          <w:tcPr>
            <w:tcW w:w="1031" w:type="pct"/>
          </w:tcPr>
          <w:p w14:paraId="29C67951" w14:textId="77777777" w:rsidR="0010405F" w:rsidRPr="00E92B8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92B84">
              <w:rPr>
                <w:rFonts w:ascii="Times New Roman" w:hAnsi="Times New Roman"/>
                <w:sz w:val="12"/>
                <w:szCs w:val="14"/>
              </w:rPr>
              <w:t>IR-3006</w:t>
            </w:r>
          </w:p>
          <w:p w14:paraId="3E28E394" w14:textId="77777777" w:rsidR="0010405F" w:rsidRPr="00E92B8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92B8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E92B84">
              <w:rPr>
                <w:rFonts w:ascii="Times New Roman" w:hAnsi="Times New Roman"/>
                <w:sz w:val="12"/>
                <w:szCs w:val="14"/>
              </w:rPr>
              <w:t>Organizations</w:t>
            </w:r>
            <w:proofErr w:type="spellEnd"/>
          </w:p>
          <w:p w14:paraId="400F9322" w14:textId="41AF85B9" w:rsidR="0010405F" w:rsidRPr="00E92B8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92B84">
              <w:rPr>
                <w:rFonts w:ascii="Times New Roman" w:hAnsi="Times New Roman"/>
                <w:sz w:val="12"/>
                <w:szCs w:val="14"/>
              </w:rPr>
              <w:t>Arş.Gör.Dr</w:t>
            </w:r>
            <w:proofErr w:type="spellEnd"/>
            <w:r w:rsidRPr="00E92B84">
              <w:rPr>
                <w:rFonts w:ascii="Times New Roman" w:hAnsi="Times New Roman"/>
                <w:sz w:val="12"/>
                <w:szCs w:val="14"/>
              </w:rPr>
              <w:t>. Yücel BAŞTAN</w:t>
            </w:r>
          </w:p>
        </w:tc>
        <w:tc>
          <w:tcPr>
            <w:tcW w:w="720" w:type="pct"/>
          </w:tcPr>
          <w:p w14:paraId="3DD108E5" w14:textId="55A6AB2C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003BB4F1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E973738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1A2E2BFF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7B4FA58A" w14:textId="77777777" w:rsidR="0010405F" w:rsidRPr="00C53B59" w:rsidRDefault="0010405F" w:rsidP="0010405F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6 </w:t>
            </w:r>
          </w:p>
          <w:p w14:paraId="785AA881" w14:textId="4EE80170" w:rsidR="0010405F" w:rsidRPr="00C53B59" w:rsidRDefault="0010405F" w:rsidP="0010405F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br/>
              <w:t xml:space="preserve">Dr. Öğr.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ÜyesiOnu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USTA</w:t>
            </w:r>
          </w:p>
        </w:tc>
        <w:tc>
          <w:tcPr>
            <w:tcW w:w="996" w:type="pct"/>
            <w:shd w:val="clear" w:color="auto" w:fill="F2F2F2"/>
          </w:tcPr>
          <w:p w14:paraId="48D9A785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D43E3">
              <w:rPr>
                <w:rFonts w:ascii="Times New Roman" w:hAnsi="Times New Roman"/>
                <w:sz w:val="12"/>
                <w:szCs w:val="14"/>
              </w:rPr>
              <w:t>IR-3004</w:t>
            </w:r>
          </w:p>
          <w:p w14:paraId="60FC8596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529DB763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2D43E3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2D43E3">
              <w:rPr>
                <w:rFonts w:ascii="Times New Roman" w:hAnsi="Times New Roman"/>
                <w:sz w:val="12"/>
                <w:szCs w:val="14"/>
              </w:rPr>
              <w:t>.Ayşe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Gülce</w:t>
            </w:r>
          </w:p>
          <w:p w14:paraId="48FF5905" w14:textId="07914063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D43E3">
              <w:rPr>
                <w:rFonts w:ascii="Times New Roman" w:hAnsi="Times New Roman"/>
                <w:sz w:val="12"/>
                <w:szCs w:val="14"/>
              </w:rPr>
              <w:t>UYGUN</w:t>
            </w:r>
          </w:p>
        </w:tc>
        <w:tc>
          <w:tcPr>
            <w:tcW w:w="1016" w:type="pct"/>
            <w:shd w:val="clear" w:color="auto" w:fill="F2F2F2"/>
          </w:tcPr>
          <w:p w14:paraId="6CFCA6EF" w14:textId="77777777" w:rsidR="0010405F" w:rsidRPr="0010405F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10405F">
              <w:rPr>
                <w:rFonts w:ascii="Times New Roman" w:hAnsi="Times New Roman"/>
                <w:sz w:val="12"/>
                <w:szCs w:val="14"/>
              </w:rPr>
              <w:t xml:space="preserve">IR-3012 </w:t>
            </w:r>
          </w:p>
          <w:p w14:paraId="339D06AD" w14:textId="77777777" w:rsidR="0010405F" w:rsidRPr="0010405F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10405F">
              <w:rPr>
                <w:rFonts w:ascii="Times New Roman" w:hAnsi="Times New Roman"/>
                <w:sz w:val="12"/>
                <w:szCs w:val="14"/>
              </w:rPr>
              <w:t>Asia</w:t>
            </w:r>
            <w:proofErr w:type="spellEnd"/>
            <w:r w:rsidRPr="0010405F">
              <w:rPr>
                <w:rFonts w:ascii="Times New Roman" w:hAnsi="Times New Roman"/>
                <w:sz w:val="12"/>
                <w:szCs w:val="14"/>
              </w:rPr>
              <w:t xml:space="preserve">-Pacific in World </w:t>
            </w:r>
            <w:proofErr w:type="spellStart"/>
            <w:r w:rsidRPr="0010405F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010FD3E1" w14:textId="2A15EB66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10405F">
              <w:rPr>
                <w:rFonts w:ascii="Times New Roman" w:hAnsi="Times New Roman"/>
                <w:sz w:val="12"/>
                <w:szCs w:val="14"/>
              </w:rPr>
              <w:t>Doç.Dr</w:t>
            </w:r>
            <w:proofErr w:type="spellEnd"/>
            <w:r w:rsidRPr="0010405F">
              <w:rPr>
                <w:rFonts w:ascii="Times New Roman" w:hAnsi="Times New Roman"/>
                <w:sz w:val="12"/>
                <w:szCs w:val="14"/>
              </w:rPr>
              <w:t>. Cemre PEKCAN</w:t>
            </w:r>
          </w:p>
        </w:tc>
        <w:tc>
          <w:tcPr>
            <w:tcW w:w="1031" w:type="pct"/>
            <w:shd w:val="clear" w:color="auto" w:fill="F2F2F2"/>
          </w:tcPr>
          <w:p w14:paraId="1415063F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3026 International Marketing</w:t>
            </w:r>
          </w:p>
          <w:p w14:paraId="574002DA" w14:textId="507AA402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rş. Gör. Dr.</w:t>
            </w:r>
            <w:r w:rsidRPr="00C53B59">
              <w:rPr>
                <w:rFonts w:ascii="Times New Roman" w:hAnsi="Times New Roman"/>
                <w:sz w:val="12"/>
                <w:szCs w:val="14"/>
              </w:rPr>
              <w:tab/>
              <w:t>Ulvi Cenap Topçu</w:t>
            </w:r>
          </w:p>
        </w:tc>
        <w:tc>
          <w:tcPr>
            <w:tcW w:w="720" w:type="pct"/>
            <w:shd w:val="clear" w:color="auto" w:fill="F2F2F2"/>
          </w:tcPr>
          <w:p w14:paraId="4DBA542A" w14:textId="7B1AF44B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0FD7794B" w14:textId="77777777" w:rsidTr="00053544">
        <w:trPr>
          <w:trHeight w:val="82"/>
          <w:jc w:val="center"/>
        </w:trPr>
        <w:tc>
          <w:tcPr>
            <w:tcW w:w="304" w:type="pct"/>
          </w:tcPr>
          <w:p w14:paraId="0D992153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46A0213B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5FF2E5B4" w14:textId="77777777" w:rsidR="0010405F" w:rsidRPr="00C53B59" w:rsidRDefault="0010405F" w:rsidP="0010405F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6 </w:t>
            </w:r>
          </w:p>
          <w:p w14:paraId="08279F7F" w14:textId="04631338" w:rsidR="0010405F" w:rsidRPr="00C53B59" w:rsidRDefault="0010405F" w:rsidP="0010405F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br/>
              <w:t xml:space="preserve">Dr. Öğr.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ÜyesiOnu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USTA</w:t>
            </w:r>
          </w:p>
        </w:tc>
        <w:tc>
          <w:tcPr>
            <w:tcW w:w="996" w:type="pct"/>
          </w:tcPr>
          <w:p w14:paraId="6A5FCD42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D43E3">
              <w:rPr>
                <w:rFonts w:ascii="Times New Roman" w:hAnsi="Times New Roman"/>
                <w:sz w:val="12"/>
                <w:szCs w:val="14"/>
              </w:rPr>
              <w:t>IR-3004</w:t>
            </w:r>
          </w:p>
          <w:p w14:paraId="78525F20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D43E3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0B183C06" w14:textId="77777777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2D43E3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2D43E3">
              <w:rPr>
                <w:rFonts w:ascii="Times New Roman" w:hAnsi="Times New Roman"/>
                <w:sz w:val="12"/>
                <w:szCs w:val="14"/>
              </w:rPr>
              <w:t>.Ayşe</w:t>
            </w:r>
            <w:proofErr w:type="spellEnd"/>
            <w:r w:rsidRPr="002D43E3">
              <w:rPr>
                <w:rFonts w:ascii="Times New Roman" w:hAnsi="Times New Roman"/>
                <w:sz w:val="12"/>
                <w:szCs w:val="14"/>
              </w:rPr>
              <w:t xml:space="preserve"> Gülce</w:t>
            </w:r>
          </w:p>
          <w:p w14:paraId="731E86A1" w14:textId="3BC36D26" w:rsidR="0010405F" w:rsidRPr="002D43E3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D43E3">
              <w:rPr>
                <w:rFonts w:ascii="Times New Roman" w:hAnsi="Times New Roman"/>
                <w:sz w:val="12"/>
                <w:szCs w:val="14"/>
              </w:rPr>
              <w:t>UYGUN</w:t>
            </w:r>
          </w:p>
        </w:tc>
        <w:tc>
          <w:tcPr>
            <w:tcW w:w="1016" w:type="pct"/>
          </w:tcPr>
          <w:p w14:paraId="00FFC250" w14:textId="1F574E31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26E64684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3026 International Marketing</w:t>
            </w:r>
          </w:p>
          <w:p w14:paraId="6ECE261D" w14:textId="6B2C09CC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rş. Gör. Dr.</w:t>
            </w:r>
            <w:r w:rsidRPr="00C53B59">
              <w:rPr>
                <w:rFonts w:ascii="Times New Roman" w:hAnsi="Times New Roman"/>
                <w:sz w:val="12"/>
                <w:szCs w:val="14"/>
              </w:rPr>
              <w:tab/>
              <w:t>Ulvi Cenap Topçu</w:t>
            </w:r>
          </w:p>
        </w:tc>
        <w:tc>
          <w:tcPr>
            <w:tcW w:w="720" w:type="pct"/>
          </w:tcPr>
          <w:p w14:paraId="7599296F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7696C397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854F05C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4D95E984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57BA2854" w14:textId="77777777" w:rsidR="0010405F" w:rsidRPr="00C53B59" w:rsidRDefault="0010405F" w:rsidP="0010405F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3036 </w:t>
            </w:r>
          </w:p>
          <w:p w14:paraId="0B2C3C9B" w14:textId="1BAA114F" w:rsidR="0010405F" w:rsidRPr="00C53B59" w:rsidRDefault="0010405F" w:rsidP="0010405F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br/>
              <w:t xml:space="preserve">Dr. Öğr.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ÜyesiOnu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USTA</w:t>
            </w:r>
          </w:p>
        </w:tc>
        <w:tc>
          <w:tcPr>
            <w:tcW w:w="996" w:type="pct"/>
            <w:shd w:val="clear" w:color="auto" w:fill="F2F2F2"/>
          </w:tcPr>
          <w:p w14:paraId="3B1DBD02" w14:textId="134EA3E9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1635D3E" w14:textId="735F6625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380BAC4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3026 International Marketing</w:t>
            </w:r>
          </w:p>
          <w:p w14:paraId="6BFD07A9" w14:textId="4C89BB28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Arş. Gör. Dr.</w:t>
            </w:r>
            <w:r w:rsidRPr="00C53B59">
              <w:rPr>
                <w:rFonts w:ascii="Times New Roman" w:hAnsi="Times New Roman"/>
                <w:sz w:val="12"/>
                <w:szCs w:val="14"/>
              </w:rPr>
              <w:tab/>
              <w:t>Ulvi Cenap Topçu</w:t>
            </w:r>
          </w:p>
        </w:tc>
        <w:tc>
          <w:tcPr>
            <w:tcW w:w="720" w:type="pct"/>
            <w:shd w:val="clear" w:color="auto" w:fill="F2F2F2"/>
          </w:tcPr>
          <w:p w14:paraId="651BCD10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4DBC02F5" w14:textId="77777777" w:rsidTr="00053544">
        <w:trPr>
          <w:jc w:val="center"/>
        </w:trPr>
        <w:tc>
          <w:tcPr>
            <w:tcW w:w="304" w:type="pct"/>
          </w:tcPr>
          <w:p w14:paraId="10DA5D76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24403709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4E8C0C77" w14:textId="77777777" w:rsidR="0010405F" w:rsidRPr="006545E4" w:rsidRDefault="0010405F" w:rsidP="0010405F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DC713E9" w14:textId="4AF2E501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78B97AE0" w14:textId="2DDE8A0F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7EABDC15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22270372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52330C3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0CA42FA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2A783FB9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623159F2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A548C88" w14:textId="63483C84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389FFB4C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6C786DCB" w14:textId="77777777" w:rsidR="0010405F" w:rsidRPr="00C53B59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319071F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03DD311E" w14:textId="77777777" w:rsidTr="00053544">
        <w:trPr>
          <w:jc w:val="center"/>
        </w:trPr>
        <w:tc>
          <w:tcPr>
            <w:tcW w:w="304" w:type="pct"/>
          </w:tcPr>
          <w:p w14:paraId="0B67D580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2976423A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38D783C9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EE79242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54E2B874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8CB291D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4F4F163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4480A96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7B210AE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6536D9AC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04497BFF" w14:textId="77777777" w:rsidR="0010405F" w:rsidRPr="006545E4" w:rsidRDefault="0010405F" w:rsidP="0010405F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2269751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D87C24F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C364045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184C5C61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471F8344" w14:textId="77777777" w:rsidTr="00053544">
        <w:trPr>
          <w:jc w:val="center"/>
        </w:trPr>
        <w:tc>
          <w:tcPr>
            <w:tcW w:w="304" w:type="pct"/>
          </w:tcPr>
          <w:p w14:paraId="16EF24FE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6F6AD892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710350FF" w14:textId="77777777" w:rsidR="0010405F" w:rsidRPr="006545E4" w:rsidRDefault="0010405F" w:rsidP="0010405F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7473F7F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735BC486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228F3D45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6C2E4BD1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28159552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1EFBA8BD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378516C1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07C6B785" w14:textId="77777777" w:rsidR="0010405F" w:rsidRPr="006545E4" w:rsidRDefault="0010405F" w:rsidP="0010405F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D7B0EC7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24F2E19B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4C5ADC9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EA8AD84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72872156" w14:textId="77777777" w:rsidTr="00053544">
        <w:trPr>
          <w:trHeight w:val="60"/>
          <w:jc w:val="center"/>
        </w:trPr>
        <w:tc>
          <w:tcPr>
            <w:tcW w:w="304" w:type="pct"/>
          </w:tcPr>
          <w:p w14:paraId="5F0E21B6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3C30226D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1DA58B3D" w14:textId="77777777" w:rsidR="0010405F" w:rsidRPr="006545E4" w:rsidRDefault="0010405F" w:rsidP="0010405F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2DB5C41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46F132F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43FEFBB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3DCA3DC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0405F" w:rsidRPr="006545E4" w14:paraId="0A51A9D4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516C82B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1609F111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1671CBAE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269F9606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34B266A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50DA03B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6C8A43D" w14:textId="77777777" w:rsidR="0010405F" w:rsidRPr="006545E4" w:rsidRDefault="0010405F" w:rsidP="001040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79ECF29E" w14:textId="77777777" w:rsidR="004553FD" w:rsidRPr="006545E4" w:rsidRDefault="004553FD">
      <w:pPr>
        <w:rPr>
          <w:rFonts w:ascii="Times New Roman" w:hAnsi="Times New Roman"/>
          <w:sz w:val="12"/>
          <w:szCs w:val="14"/>
        </w:rPr>
      </w:pPr>
    </w:p>
    <w:p w14:paraId="122497FA" w14:textId="77777777" w:rsidR="00B055EE" w:rsidRDefault="00B055EE">
      <w:pPr>
        <w:rPr>
          <w:rFonts w:ascii="Times New Roman" w:hAnsi="Times New Roman"/>
          <w:sz w:val="14"/>
          <w:szCs w:val="14"/>
        </w:rPr>
      </w:pPr>
    </w:p>
    <w:p w14:paraId="20E71FF9" w14:textId="22F9AAAB" w:rsidR="00B055EE" w:rsidRDefault="00B055EE">
      <w:pPr>
        <w:rPr>
          <w:rFonts w:ascii="Times New Roman" w:hAnsi="Times New Roman"/>
          <w:sz w:val="14"/>
          <w:szCs w:val="14"/>
        </w:rPr>
      </w:pPr>
    </w:p>
    <w:p w14:paraId="5F1520E9" w14:textId="489C6CBA" w:rsidR="00053544" w:rsidRDefault="00053544">
      <w:pPr>
        <w:rPr>
          <w:rFonts w:ascii="Times New Roman" w:hAnsi="Times New Roman"/>
          <w:sz w:val="14"/>
          <w:szCs w:val="14"/>
        </w:rPr>
      </w:pPr>
    </w:p>
    <w:p w14:paraId="3403EC7E" w14:textId="15947E36" w:rsidR="00053544" w:rsidRDefault="00053544">
      <w:pPr>
        <w:rPr>
          <w:rFonts w:ascii="Times New Roman" w:hAnsi="Times New Roman"/>
          <w:sz w:val="14"/>
          <w:szCs w:val="14"/>
        </w:rPr>
      </w:pPr>
    </w:p>
    <w:p w14:paraId="7CBA8853" w14:textId="77777777" w:rsidR="00053544" w:rsidRDefault="00053544">
      <w:pPr>
        <w:rPr>
          <w:rFonts w:ascii="Times New Roman" w:hAnsi="Times New Roman"/>
          <w:sz w:val="14"/>
          <w:szCs w:val="14"/>
        </w:rPr>
      </w:pPr>
    </w:p>
    <w:p w14:paraId="5DC2583D" w14:textId="77777777" w:rsidR="00B055EE" w:rsidRDefault="00B055EE">
      <w:pPr>
        <w:rPr>
          <w:rFonts w:ascii="Times New Roman" w:hAnsi="Times New Roman"/>
          <w:sz w:val="14"/>
          <w:szCs w:val="14"/>
        </w:rPr>
      </w:pP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B055EE" w:rsidRPr="003E3290" w14:paraId="7BB51973" w14:textId="77777777" w:rsidTr="00053544">
        <w:trPr>
          <w:jc w:val="center"/>
        </w:trPr>
        <w:tc>
          <w:tcPr>
            <w:tcW w:w="304" w:type="pct"/>
          </w:tcPr>
          <w:p w14:paraId="03C012A0" w14:textId="77777777" w:rsidR="00B055EE" w:rsidRPr="003E3290" w:rsidRDefault="00B055EE" w:rsidP="00494BC6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4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7A973E44" w14:textId="77777777" w:rsidR="00B055EE" w:rsidRPr="003E3290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173CB51C" w14:textId="77777777" w:rsidR="00B055EE" w:rsidRPr="00854481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0EFCB723" w14:textId="77777777" w:rsidR="00B055EE" w:rsidRPr="00854481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100A6387" w14:textId="77777777" w:rsidR="00B055EE" w:rsidRPr="00B133E7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7998F327" w14:textId="77777777" w:rsidR="00B055EE" w:rsidRPr="003E3290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3E3290" w14:paraId="3542C047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6D9E3B6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6A59A42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0BFC306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4D8F7D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2A9D870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8E123E4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02ACE8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3B568F8D" w14:textId="77777777" w:rsidTr="00053544">
        <w:trPr>
          <w:jc w:val="center"/>
        </w:trPr>
        <w:tc>
          <w:tcPr>
            <w:tcW w:w="304" w:type="pct"/>
          </w:tcPr>
          <w:p w14:paraId="5CD74187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48F9BAC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2F800D6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CC4931E" w14:textId="73C58E1B" w:rsidR="0040548C" w:rsidRPr="006545E4" w:rsidRDefault="0040548C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9EB2581" w14:textId="1ABCE90E" w:rsidR="0040548C" w:rsidRPr="006545E4" w:rsidRDefault="0040548C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D0A6CC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33FAE60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16FB381A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2CDF03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318609B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7E304644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3BB5AD9" w14:textId="77777777" w:rsidR="00963B30" w:rsidRPr="00C53B59" w:rsidRDefault="00963B30" w:rsidP="000619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4 </w:t>
            </w:r>
          </w:p>
          <w:p w14:paraId="1FC2203D" w14:textId="755B899E" w:rsidR="0040548C" w:rsidRPr="00C53B59" w:rsidRDefault="00963B30" w:rsidP="000619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tegration</w:t>
            </w:r>
          </w:p>
          <w:p w14:paraId="01BBAA8B" w14:textId="070BDF6F" w:rsidR="00963B30" w:rsidRPr="00C53B59" w:rsidRDefault="00963B30" w:rsidP="000619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Ali Emrah TOKATLIOĞLU</w:t>
            </w:r>
          </w:p>
        </w:tc>
        <w:tc>
          <w:tcPr>
            <w:tcW w:w="1016" w:type="pct"/>
            <w:shd w:val="clear" w:color="auto" w:fill="F2F2F2"/>
          </w:tcPr>
          <w:p w14:paraId="55F023FD" w14:textId="5C458EC8" w:rsidR="0040548C" w:rsidRPr="00C53B59" w:rsidRDefault="0040548C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8A19066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92DA40B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C0778" w:rsidRPr="003E3290" w14:paraId="38D18685" w14:textId="77777777" w:rsidTr="00053544">
        <w:trPr>
          <w:jc w:val="center"/>
        </w:trPr>
        <w:tc>
          <w:tcPr>
            <w:tcW w:w="304" w:type="pct"/>
          </w:tcPr>
          <w:p w14:paraId="3EA40BD2" w14:textId="77777777" w:rsidR="00FC0778" w:rsidRPr="006545E4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366650FB" w14:textId="77777777" w:rsidR="00FC0778" w:rsidRPr="006545E4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0E3D70EC" w14:textId="4E4BC54B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40678CA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4 </w:t>
            </w:r>
          </w:p>
          <w:p w14:paraId="57548E63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tegration</w:t>
            </w:r>
          </w:p>
          <w:p w14:paraId="73DF22E6" w14:textId="61E73DDC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Ali Emrah TOKATLIOĞLU</w:t>
            </w:r>
          </w:p>
        </w:tc>
        <w:tc>
          <w:tcPr>
            <w:tcW w:w="1016" w:type="pct"/>
          </w:tcPr>
          <w:p w14:paraId="7B96D694" w14:textId="7383808B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7FE9E1F" w14:textId="77777777" w:rsidR="00FC0778" w:rsidRP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0778">
              <w:rPr>
                <w:rFonts w:ascii="Times New Roman" w:hAnsi="Times New Roman"/>
                <w:sz w:val="12"/>
                <w:szCs w:val="14"/>
              </w:rPr>
              <w:t xml:space="preserve">IR-4026 </w:t>
            </w:r>
          </w:p>
          <w:p w14:paraId="1E04CB07" w14:textId="77777777" w:rsidR="00FC0778" w:rsidRP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</w:p>
          <w:p w14:paraId="38ED9520" w14:textId="77777777" w:rsidR="00FC0778" w:rsidRP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Structure</w:t>
            </w:r>
            <w:proofErr w:type="spellEnd"/>
          </w:p>
          <w:p w14:paraId="09CDF4A1" w14:textId="0D7EAE57" w:rsidR="00FC0778" w:rsidRP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0778">
              <w:rPr>
                <w:rFonts w:ascii="Times New Roman" w:hAnsi="Times New Roman"/>
                <w:sz w:val="12"/>
                <w:szCs w:val="14"/>
              </w:rPr>
              <w:t>Dr. Öğr. Üyesi Uğur SERÇE</w:t>
            </w:r>
          </w:p>
        </w:tc>
        <w:tc>
          <w:tcPr>
            <w:tcW w:w="720" w:type="pct"/>
          </w:tcPr>
          <w:p w14:paraId="5CFBF3B9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8 </w:t>
            </w:r>
          </w:p>
          <w:p w14:paraId="7B408A1C" w14:textId="48C1F8EB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ustainable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Development</w:t>
            </w:r>
          </w:p>
          <w:p w14:paraId="625276EC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Öğr. Üyesi</w:t>
            </w:r>
          </w:p>
          <w:p w14:paraId="54771ABF" w14:textId="49F8A158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Halime ÖZTÜRK ÇALIKOĞLU</w:t>
            </w:r>
          </w:p>
          <w:p w14:paraId="3D2E6B27" w14:textId="13C803A5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C0778" w:rsidRPr="003E3290" w14:paraId="1A58748E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9225D81" w14:textId="77777777" w:rsidR="00FC0778" w:rsidRPr="006545E4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1669F8C1" w14:textId="77777777" w:rsidR="00FC0778" w:rsidRPr="006545E4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7A78C440" w14:textId="4BDCB439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F3D0F36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4 </w:t>
            </w:r>
          </w:p>
          <w:p w14:paraId="647D9934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tegration</w:t>
            </w:r>
          </w:p>
          <w:p w14:paraId="1CCF9BB1" w14:textId="416B5335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Ali Emrah TOKATLIOĞLU</w:t>
            </w:r>
          </w:p>
        </w:tc>
        <w:tc>
          <w:tcPr>
            <w:tcW w:w="1016" w:type="pct"/>
            <w:shd w:val="clear" w:color="auto" w:fill="F2F2F2"/>
          </w:tcPr>
          <w:p w14:paraId="63948939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4FF2FE8B" w14:textId="77777777" w:rsidR="00FC0778" w:rsidRP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0778">
              <w:rPr>
                <w:rFonts w:ascii="Times New Roman" w:hAnsi="Times New Roman"/>
                <w:sz w:val="12"/>
                <w:szCs w:val="14"/>
              </w:rPr>
              <w:t xml:space="preserve">IR-4026 </w:t>
            </w:r>
          </w:p>
          <w:p w14:paraId="381C0A84" w14:textId="77777777" w:rsidR="00FC0778" w:rsidRP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</w:p>
          <w:p w14:paraId="26CC32A3" w14:textId="77777777" w:rsidR="00FC0778" w:rsidRP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Structure</w:t>
            </w:r>
            <w:proofErr w:type="spellEnd"/>
          </w:p>
          <w:p w14:paraId="7BC51660" w14:textId="02BF520A" w:rsidR="00FC0778" w:rsidRP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0778">
              <w:rPr>
                <w:rFonts w:ascii="Times New Roman" w:hAnsi="Times New Roman"/>
                <w:sz w:val="12"/>
                <w:szCs w:val="14"/>
              </w:rPr>
              <w:t>Dr. Öğr. Üyesi Uğur SERÇE</w:t>
            </w:r>
          </w:p>
        </w:tc>
        <w:tc>
          <w:tcPr>
            <w:tcW w:w="720" w:type="pct"/>
            <w:shd w:val="clear" w:color="auto" w:fill="F2F2F2"/>
          </w:tcPr>
          <w:p w14:paraId="39C55E7A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8 </w:t>
            </w:r>
          </w:p>
          <w:p w14:paraId="63C641B7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ustainable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Development</w:t>
            </w:r>
          </w:p>
          <w:p w14:paraId="47D3E9B0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Öğr. Üyesi</w:t>
            </w:r>
          </w:p>
          <w:p w14:paraId="27B8E778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Halime ÖZTÜRK ÇALIKOĞLU</w:t>
            </w:r>
          </w:p>
          <w:p w14:paraId="52F84ABF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C0778" w:rsidRPr="003E3290" w14:paraId="4ABFA648" w14:textId="77777777" w:rsidTr="00053544">
        <w:trPr>
          <w:jc w:val="center"/>
        </w:trPr>
        <w:tc>
          <w:tcPr>
            <w:tcW w:w="304" w:type="pct"/>
          </w:tcPr>
          <w:p w14:paraId="4E7C2608" w14:textId="77777777" w:rsidR="00FC0778" w:rsidRPr="006545E4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0BCBCE76" w14:textId="77777777" w:rsidR="00FC0778" w:rsidRPr="006545E4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24BC3845" w14:textId="56960105" w:rsidR="00FC0778" w:rsidRPr="00723C1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</w:tcPr>
          <w:p w14:paraId="455F7B7F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4004</w:t>
            </w:r>
          </w:p>
          <w:p w14:paraId="7B119C5D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emina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urrent</w:t>
            </w:r>
            <w:proofErr w:type="spellEnd"/>
          </w:p>
          <w:p w14:paraId="6DA884D5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Issue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271AC51E" w14:textId="74FCD2B1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Çiğdem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PEKAR</w:t>
            </w:r>
          </w:p>
        </w:tc>
        <w:tc>
          <w:tcPr>
            <w:tcW w:w="1016" w:type="pct"/>
          </w:tcPr>
          <w:p w14:paraId="4908DF3F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0BAED4E" w14:textId="77777777" w:rsidR="00FC0778" w:rsidRP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0778">
              <w:rPr>
                <w:rFonts w:ascii="Times New Roman" w:hAnsi="Times New Roman"/>
                <w:sz w:val="12"/>
                <w:szCs w:val="14"/>
              </w:rPr>
              <w:t xml:space="preserve">IR-4026 </w:t>
            </w:r>
          </w:p>
          <w:p w14:paraId="1E2E6823" w14:textId="77777777" w:rsidR="00FC0778" w:rsidRP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FC0778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</w:p>
          <w:p w14:paraId="755DC3EC" w14:textId="77777777" w:rsidR="00FC0778" w:rsidRP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0778">
              <w:rPr>
                <w:rFonts w:ascii="Times New Roman" w:hAnsi="Times New Roman"/>
                <w:sz w:val="12"/>
                <w:szCs w:val="14"/>
              </w:rPr>
              <w:t>Structure</w:t>
            </w:r>
            <w:proofErr w:type="spellEnd"/>
          </w:p>
          <w:p w14:paraId="04D34537" w14:textId="29323128" w:rsidR="00FC0778" w:rsidRPr="00FC0778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0778">
              <w:rPr>
                <w:rFonts w:ascii="Times New Roman" w:hAnsi="Times New Roman"/>
                <w:sz w:val="12"/>
                <w:szCs w:val="14"/>
              </w:rPr>
              <w:t>Dr. Öğr. Üyesi Uğur SERÇE</w:t>
            </w:r>
          </w:p>
        </w:tc>
        <w:tc>
          <w:tcPr>
            <w:tcW w:w="720" w:type="pct"/>
          </w:tcPr>
          <w:p w14:paraId="7B94BAF6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8 </w:t>
            </w:r>
          </w:p>
          <w:p w14:paraId="13D55D71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ustainable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Development</w:t>
            </w:r>
          </w:p>
          <w:p w14:paraId="7B6E6514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Öğr. Üyesi</w:t>
            </w:r>
          </w:p>
          <w:p w14:paraId="5528B6D6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Halime ÖZTÜRK ÇALIKOĞLU</w:t>
            </w:r>
          </w:p>
          <w:p w14:paraId="3812F7F8" w14:textId="77777777" w:rsidR="00FC0778" w:rsidRPr="00C53B59" w:rsidRDefault="00FC0778" w:rsidP="00FC07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A799A" w:rsidRPr="003E3290" w14:paraId="2647B32D" w14:textId="77777777" w:rsidTr="00053544">
        <w:trPr>
          <w:trHeight w:val="327"/>
          <w:jc w:val="center"/>
        </w:trPr>
        <w:tc>
          <w:tcPr>
            <w:tcW w:w="304" w:type="pct"/>
            <w:shd w:val="clear" w:color="auto" w:fill="F2F2F2"/>
          </w:tcPr>
          <w:p w14:paraId="355AF30C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7D2AD37F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6F009B8E" w14:textId="53B20D95" w:rsidR="001A799A" w:rsidRPr="00723C18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  <w:shd w:val="clear" w:color="auto" w:fill="F2F2F2"/>
          </w:tcPr>
          <w:p w14:paraId="222BBF1F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4004</w:t>
            </w:r>
          </w:p>
          <w:p w14:paraId="034FD49E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emina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urrent</w:t>
            </w:r>
            <w:proofErr w:type="spellEnd"/>
          </w:p>
          <w:p w14:paraId="289C6866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Issue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2A783488" w14:textId="135DD0F9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Çiğdem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PEKAR</w:t>
            </w:r>
          </w:p>
        </w:tc>
        <w:tc>
          <w:tcPr>
            <w:tcW w:w="1016" w:type="pct"/>
            <w:shd w:val="clear" w:color="auto" w:fill="F2F2F2"/>
          </w:tcPr>
          <w:p w14:paraId="60841667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600E496" w14:textId="0623B47A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17C34B0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4030</w:t>
            </w:r>
          </w:p>
          <w:p w14:paraId="04FE1D1B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</w:p>
          <w:p w14:paraId="23AF4E21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>-II</w:t>
            </w:r>
          </w:p>
          <w:p w14:paraId="1B4E4F5F" w14:textId="143EE79B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</w:t>
            </w:r>
            <w:r>
              <w:rPr>
                <w:rFonts w:ascii="Times New Roman" w:hAnsi="Times New Roman"/>
                <w:sz w:val="12"/>
                <w:szCs w:val="14"/>
              </w:rPr>
              <w:t>Çiğdem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</w:tc>
      </w:tr>
      <w:tr w:rsidR="001A799A" w:rsidRPr="003E3290" w14:paraId="4802BEE3" w14:textId="77777777" w:rsidTr="00053544">
        <w:trPr>
          <w:trHeight w:val="82"/>
          <w:jc w:val="center"/>
        </w:trPr>
        <w:tc>
          <w:tcPr>
            <w:tcW w:w="304" w:type="pct"/>
          </w:tcPr>
          <w:p w14:paraId="27B179A6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5E94A6E6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07D3BE58" w14:textId="70BFF520" w:rsidR="001A799A" w:rsidRPr="00723C18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</w:tcPr>
          <w:p w14:paraId="1126A89E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4004</w:t>
            </w:r>
          </w:p>
          <w:p w14:paraId="131F65CE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Seminar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urrent</w:t>
            </w:r>
            <w:proofErr w:type="spellEnd"/>
          </w:p>
          <w:p w14:paraId="3691505A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Issue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6139E1F3" w14:textId="7FC44F3A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Çiğdem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PEKAR</w:t>
            </w:r>
          </w:p>
        </w:tc>
        <w:tc>
          <w:tcPr>
            <w:tcW w:w="1016" w:type="pct"/>
          </w:tcPr>
          <w:p w14:paraId="4DF4A1DE" w14:textId="2371704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513D1ED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2 </w:t>
            </w:r>
          </w:p>
          <w:p w14:paraId="79CA15E2" w14:textId="30F29390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</w:p>
          <w:p w14:paraId="58B6683A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</w:p>
          <w:p w14:paraId="1C09EA33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 </w:t>
            </w:r>
          </w:p>
          <w:p w14:paraId="68C94CEA" w14:textId="4469706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Öğretim</w:t>
            </w:r>
          </w:p>
          <w:p w14:paraId="6613518A" w14:textId="0D9890AA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Üyesi Resul ALKAN</w:t>
            </w:r>
          </w:p>
        </w:tc>
        <w:tc>
          <w:tcPr>
            <w:tcW w:w="720" w:type="pct"/>
          </w:tcPr>
          <w:p w14:paraId="0367028A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4030</w:t>
            </w:r>
          </w:p>
          <w:p w14:paraId="21D92A99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</w:p>
          <w:p w14:paraId="2343E77B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>-II</w:t>
            </w:r>
          </w:p>
          <w:p w14:paraId="0E2BF92C" w14:textId="7F14207D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</w:t>
            </w:r>
            <w:r>
              <w:rPr>
                <w:rFonts w:ascii="Times New Roman" w:hAnsi="Times New Roman"/>
                <w:sz w:val="12"/>
                <w:szCs w:val="14"/>
              </w:rPr>
              <w:t>Çiğdem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</w:tc>
      </w:tr>
      <w:tr w:rsidR="001A799A" w:rsidRPr="003E3290" w14:paraId="50E184B1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C61E342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425817D2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391ED4CC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24 </w:t>
            </w:r>
          </w:p>
          <w:p w14:paraId="1BD1351D" w14:textId="4FE5ACB1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Mediterran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opolitics</w:t>
            </w:r>
            <w:proofErr w:type="spellEnd"/>
          </w:p>
          <w:p w14:paraId="489699A6" w14:textId="43EF56E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Emrah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NAKİ</w:t>
            </w:r>
          </w:p>
        </w:tc>
        <w:tc>
          <w:tcPr>
            <w:tcW w:w="996" w:type="pct"/>
            <w:shd w:val="clear" w:color="auto" w:fill="F2F2F2"/>
          </w:tcPr>
          <w:p w14:paraId="5D11F086" w14:textId="3C181213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B4DF01B" w14:textId="0E4247F9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E5E3846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2 </w:t>
            </w:r>
          </w:p>
          <w:p w14:paraId="7FA1C9A4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</w:p>
          <w:p w14:paraId="7CC18E49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</w:p>
          <w:p w14:paraId="287C9483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 </w:t>
            </w:r>
          </w:p>
          <w:p w14:paraId="4E5A2128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Öğretim</w:t>
            </w:r>
          </w:p>
          <w:p w14:paraId="657A0F85" w14:textId="72B6E4E1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Üyesi Resul ALKAN</w:t>
            </w:r>
          </w:p>
        </w:tc>
        <w:tc>
          <w:tcPr>
            <w:tcW w:w="720" w:type="pct"/>
            <w:shd w:val="clear" w:color="auto" w:fill="F2F2F2"/>
          </w:tcPr>
          <w:p w14:paraId="2BD7DEDC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IR-4030</w:t>
            </w:r>
          </w:p>
          <w:p w14:paraId="138D59B8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</w:p>
          <w:p w14:paraId="30B7995F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>-II</w:t>
            </w:r>
          </w:p>
          <w:p w14:paraId="16B24A85" w14:textId="0E83ADD4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</w:t>
            </w:r>
            <w:r>
              <w:rPr>
                <w:rFonts w:ascii="Times New Roman" w:hAnsi="Times New Roman"/>
                <w:sz w:val="12"/>
                <w:szCs w:val="14"/>
              </w:rPr>
              <w:t>Çiğdem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</w:tc>
      </w:tr>
      <w:tr w:rsidR="001A799A" w:rsidRPr="003E3290" w14:paraId="70D5A658" w14:textId="77777777" w:rsidTr="00053544">
        <w:trPr>
          <w:jc w:val="center"/>
        </w:trPr>
        <w:tc>
          <w:tcPr>
            <w:tcW w:w="304" w:type="pct"/>
          </w:tcPr>
          <w:p w14:paraId="76AC52DD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4BF3DCF3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1A08F1CD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24 </w:t>
            </w:r>
          </w:p>
          <w:p w14:paraId="6430FF8A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Mediterran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opolitics</w:t>
            </w:r>
            <w:proofErr w:type="spellEnd"/>
          </w:p>
          <w:p w14:paraId="65702912" w14:textId="46C84892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Emrah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NAKİ</w:t>
            </w:r>
          </w:p>
        </w:tc>
        <w:tc>
          <w:tcPr>
            <w:tcW w:w="996" w:type="pct"/>
          </w:tcPr>
          <w:p w14:paraId="51AA2920" w14:textId="027A39F9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183BE319" w14:textId="037BCA6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D777469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32 </w:t>
            </w:r>
          </w:p>
          <w:p w14:paraId="1AB9D6E9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</w:p>
          <w:p w14:paraId="6676585F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</w:p>
          <w:p w14:paraId="65292966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(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Language) </w:t>
            </w:r>
          </w:p>
          <w:p w14:paraId="772615AD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Dr. Öğretim</w:t>
            </w:r>
          </w:p>
          <w:p w14:paraId="4C83F672" w14:textId="0B1A9612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>Üyesi Resul ALKAN</w:t>
            </w:r>
          </w:p>
        </w:tc>
        <w:tc>
          <w:tcPr>
            <w:tcW w:w="720" w:type="pct"/>
          </w:tcPr>
          <w:p w14:paraId="7D924E60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A799A" w:rsidRPr="003E3290" w14:paraId="0CEEA94F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F5B6658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007218DC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0C94D10C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53B59">
              <w:rPr>
                <w:rFonts w:ascii="Times New Roman" w:hAnsi="Times New Roman"/>
                <w:sz w:val="12"/>
                <w:szCs w:val="14"/>
              </w:rPr>
              <w:t xml:space="preserve">IR-4024 </w:t>
            </w:r>
          </w:p>
          <w:p w14:paraId="44248231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Mediterranean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53B59">
              <w:rPr>
                <w:rFonts w:ascii="Times New Roman" w:hAnsi="Times New Roman"/>
                <w:sz w:val="12"/>
                <w:szCs w:val="14"/>
              </w:rPr>
              <w:t>Geopolitics</w:t>
            </w:r>
            <w:proofErr w:type="spellEnd"/>
          </w:p>
          <w:p w14:paraId="34307010" w14:textId="47A35A8E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53B59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gramEnd"/>
            <w:r w:rsidRPr="00C53B59">
              <w:rPr>
                <w:rFonts w:ascii="Times New Roman" w:hAnsi="Times New Roman"/>
                <w:sz w:val="12"/>
                <w:szCs w:val="14"/>
              </w:rPr>
              <w:t>.Emrah</w:t>
            </w:r>
            <w:proofErr w:type="spellEnd"/>
            <w:r w:rsidRPr="00C53B59">
              <w:rPr>
                <w:rFonts w:ascii="Times New Roman" w:hAnsi="Times New Roman"/>
                <w:sz w:val="12"/>
                <w:szCs w:val="14"/>
              </w:rPr>
              <w:t xml:space="preserve"> NAKİ</w:t>
            </w:r>
          </w:p>
        </w:tc>
        <w:tc>
          <w:tcPr>
            <w:tcW w:w="996" w:type="pct"/>
            <w:shd w:val="clear" w:color="auto" w:fill="F2F2F2"/>
          </w:tcPr>
          <w:p w14:paraId="0CF30AF9" w14:textId="260EBB7B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2F8BA9C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B1BEFCD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9CB7259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A799A" w:rsidRPr="003E3290" w14:paraId="53D7DA2E" w14:textId="77777777" w:rsidTr="00053544">
        <w:trPr>
          <w:jc w:val="center"/>
        </w:trPr>
        <w:tc>
          <w:tcPr>
            <w:tcW w:w="304" w:type="pct"/>
          </w:tcPr>
          <w:p w14:paraId="3AE2019C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0B648335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2A0A5150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8DE215B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CB2A236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C05B8A6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628999A2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A799A" w:rsidRPr="003E3290" w14:paraId="1C438849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1AD9F9FE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3758529A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5265A2CE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20238FE8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F546D4F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4F221C1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805A97A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A799A" w:rsidRPr="003E3290" w14:paraId="16E0AB8C" w14:textId="77777777" w:rsidTr="00053544">
        <w:trPr>
          <w:jc w:val="center"/>
        </w:trPr>
        <w:tc>
          <w:tcPr>
            <w:tcW w:w="304" w:type="pct"/>
          </w:tcPr>
          <w:p w14:paraId="65D01FA0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7C5A256C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295A9A72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3E3C4C9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400FD6E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5073775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0E75CD2" w14:textId="77777777" w:rsidR="001A799A" w:rsidRPr="00C53B59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A799A" w:rsidRPr="003E3290" w14:paraId="7394E184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421E9BC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64109CE6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6C6007F5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3B1E2B21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F6964D6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594E2308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25A2DA13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A799A" w:rsidRPr="003E3290" w14:paraId="2B3716C4" w14:textId="77777777" w:rsidTr="00053544">
        <w:trPr>
          <w:trHeight w:val="60"/>
          <w:jc w:val="center"/>
        </w:trPr>
        <w:tc>
          <w:tcPr>
            <w:tcW w:w="304" w:type="pct"/>
          </w:tcPr>
          <w:p w14:paraId="319C8442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5C8AA2D4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4D958A76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CEDBCD6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47725421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8124F88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181CA34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1A799A" w:rsidRPr="003E3290" w14:paraId="2B6523AC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B7129ED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3F62694D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3D6E80B8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34CF333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A1ADBFF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37691C5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6C2D4A8" w14:textId="77777777" w:rsidR="001A799A" w:rsidRPr="006545E4" w:rsidRDefault="001A799A" w:rsidP="001A799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62165406" w14:textId="77777777" w:rsidR="00B055EE" w:rsidRPr="003E3290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3E3290" w:rsidSect="00494BC6">
      <w:headerReference w:type="default" r:id="rId7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CC491" w14:textId="77777777" w:rsidR="00FF33EE" w:rsidRDefault="00FF33EE" w:rsidP="00197788">
      <w:pPr>
        <w:spacing w:after="0" w:line="240" w:lineRule="auto"/>
      </w:pPr>
      <w:r>
        <w:separator/>
      </w:r>
    </w:p>
  </w:endnote>
  <w:endnote w:type="continuationSeparator" w:id="0">
    <w:p w14:paraId="30E78B24" w14:textId="77777777" w:rsidR="00FF33EE" w:rsidRDefault="00FF33EE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4FAFD" w14:textId="77777777" w:rsidR="00FF33EE" w:rsidRDefault="00FF33EE" w:rsidP="00197788">
      <w:pPr>
        <w:spacing w:after="0" w:line="240" w:lineRule="auto"/>
      </w:pPr>
      <w:r>
        <w:separator/>
      </w:r>
    </w:p>
  </w:footnote>
  <w:footnote w:type="continuationSeparator" w:id="0">
    <w:p w14:paraId="7575C3FD" w14:textId="77777777" w:rsidR="00FF33EE" w:rsidRDefault="00FF33EE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60A4F" w14:textId="77777777" w:rsidR="00494BC6" w:rsidRPr="00956EA1" w:rsidRDefault="00494BC6" w:rsidP="00494BC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ULUSLARARASI İLİŞKİLER 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gFAEHzahAtAAAA"/>
  </w:docVars>
  <w:rsids>
    <w:rsidRoot w:val="004D7519"/>
    <w:rsid w:val="000005D3"/>
    <w:rsid w:val="000039B3"/>
    <w:rsid w:val="000070D4"/>
    <w:rsid w:val="00007A58"/>
    <w:rsid w:val="00024E48"/>
    <w:rsid w:val="00027DAF"/>
    <w:rsid w:val="00053544"/>
    <w:rsid w:val="0006198F"/>
    <w:rsid w:val="00067D57"/>
    <w:rsid w:val="00070E10"/>
    <w:rsid w:val="00075039"/>
    <w:rsid w:val="00075131"/>
    <w:rsid w:val="00080DDD"/>
    <w:rsid w:val="000A622C"/>
    <w:rsid w:val="000B58DB"/>
    <w:rsid w:val="000C2DC2"/>
    <w:rsid w:val="000E5C44"/>
    <w:rsid w:val="0010405F"/>
    <w:rsid w:val="00111418"/>
    <w:rsid w:val="001215AF"/>
    <w:rsid w:val="0012192A"/>
    <w:rsid w:val="0012458C"/>
    <w:rsid w:val="00133BAA"/>
    <w:rsid w:val="00143B74"/>
    <w:rsid w:val="00145089"/>
    <w:rsid w:val="00153129"/>
    <w:rsid w:val="001656CC"/>
    <w:rsid w:val="00173D2E"/>
    <w:rsid w:val="00192C57"/>
    <w:rsid w:val="00197788"/>
    <w:rsid w:val="001A5644"/>
    <w:rsid w:val="001A799A"/>
    <w:rsid w:val="001B6066"/>
    <w:rsid w:val="001D3C5D"/>
    <w:rsid w:val="001E57AF"/>
    <w:rsid w:val="00217A10"/>
    <w:rsid w:val="002200AB"/>
    <w:rsid w:val="00290562"/>
    <w:rsid w:val="002B0AF0"/>
    <w:rsid w:val="002B24C4"/>
    <w:rsid w:val="002C1F7A"/>
    <w:rsid w:val="002C565D"/>
    <w:rsid w:val="002D43E3"/>
    <w:rsid w:val="002F050B"/>
    <w:rsid w:val="002F3850"/>
    <w:rsid w:val="00302F67"/>
    <w:rsid w:val="00310EE5"/>
    <w:rsid w:val="003317C4"/>
    <w:rsid w:val="00334227"/>
    <w:rsid w:val="00335A5E"/>
    <w:rsid w:val="00345DCC"/>
    <w:rsid w:val="00350997"/>
    <w:rsid w:val="0036674A"/>
    <w:rsid w:val="003700BE"/>
    <w:rsid w:val="00385243"/>
    <w:rsid w:val="00393B23"/>
    <w:rsid w:val="003A2372"/>
    <w:rsid w:val="003D4F1B"/>
    <w:rsid w:val="003E3290"/>
    <w:rsid w:val="003E3D19"/>
    <w:rsid w:val="003E5B5E"/>
    <w:rsid w:val="003F0E44"/>
    <w:rsid w:val="003F643F"/>
    <w:rsid w:val="0040548C"/>
    <w:rsid w:val="0042539A"/>
    <w:rsid w:val="00425916"/>
    <w:rsid w:val="004404F4"/>
    <w:rsid w:val="0044646D"/>
    <w:rsid w:val="004553FD"/>
    <w:rsid w:val="00456583"/>
    <w:rsid w:val="004603BF"/>
    <w:rsid w:val="004714BF"/>
    <w:rsid w:val="0049218E"/>
    <w:rsid w:val="00492957"/>
    <w:rsid w:val="00494BC6"/>
    <w:rsid w:val="004B6EFE"/>
    <w:rsid w:val="004C5E87"/>
    <w:rsid w:val="004D1443"/>
    <w:rsid w:val="004D7519"/>
    <w:rsid w:val="005146E9"/>
    <w:rsid w:val="00517FCF"/>
    <w:rsid w:val="00524F11"/>
    <w:rsid w:val="00530B34"/>
    <w:rsid w:val="00547239"/>
    <w:rsid w:val="00567BA4"/>
    <w:rsid w:val="00582992"/>
    <w:rsid w:val="00584AFD"/>
    <w:rsid w:val="005B1187"/>
    <w:rsid w:val="005B64BD"/>
    <w:rsid w:val="005B7DF6"/>
    <w:rsid w:val="005E0817"/>
    <w:rsid w:val="005E6769"/>
    <w:rsid w:val="005F319D"/>
    <w:rsid w:val="00601601"/>
    <w:rsid w:val="00602AEE"/>
    <w:rsid w:val="00612B5A"/>
    <w:rsid w:val="00616221"/>
    <w:rsid w:val="0063335C"/>
    <w:rsid w:val="006545E4"/>
    <w:rsid w:val="006A558D"/>
    <w:rsid w:val="006B58E9"/>
    <w:rsid w:val="006D51B3"/>
    <w:rsid w:val="006F557B"/>
    <w:rsid w:val="00707ED7"/>
    <w:rsid w:val="00723C18"/>
    <w:rsid w:val="00741D09"/>
    <w:rsid w:val="00750D36"/>
    <w:rsid w:val="007653AA"/>
    <w:rsid w:val="007718C4"/>
    <w:rsid w:val="00773397"/>
    <w:rsid w:val="00776029"/>
    <w:rsid w:val="007A373F"/>
    <w:rsid w:val="007B22BA"/>
    <w:rsid w:val="007C650F"/>
    <w:rsid w:val="007E3D0E"/>
    <w:rsid w:val="007F3C42"/>
    <w:rsid w:val="0080378B"/>
    <w:rsid w:val="008053E8"/>
    <w:rsid w:val="00811F6D"/>
    <w:rsid w:val="00826F04"/>
    <w:rsid w:val="00831808"/>
    <w:rsid w:val="00832B46"/>
    <w:rsid w:val="0085098C"/>
    <w:rsid w:val="00854481"/>
    <w:rsid w:val="008672AB"/>
    <w:rsid w:val="00896276"/>
    <w:rsid w:val="008F34F8"/>
    <w:rsid w:val="00902BDE"/>
    <w:rsid w:val="00910C6A"/>
    <w:rsid w:val="00937C0C"/>
    <w:rsid w:val="0094129B"/>
    <w:rsid w:val="00942887"/>
    <w:rsid w:val="00943DC2"/>
    <w:rsid w:val="00944E04"/>
    <w:rsid w:val="009523B5"/>
    <w:rsid w:val="00955464"/>
    <w:rsid w:val="00955EA4"/>
    <w:rsid w:val="00962160"/>
    <w:rsid w:val="00963B30"/>
    <w:rsid w:val="009720C7"/>
    <w:rsid w:val="00976B6F"/>
    <w:rsid w:val="00981232"/>
    <w:rsid w:val="00991001"/>
    <w:rsid w:val="009A5DB6"/>
    <w:rsid w:val="009C6025"/>
    <w:rsid w:val="009D298A"/>
    <w:rsid w:val="009E1D58"/>
    <w:rsid w:val="009F4A53"/>
    <w:rsid w:val="00A07FB5"/>
    <w:rsid w:val="00A1460B"/>
    <w:rsid w:val="00A174D9"/>
    <w:rsid w:val="00A248BE"/>
    <w:rsid w:val="00A24F77"/>
    <w:rsid w:val="00A319AA"/>
    <w:rsid w:val="00A34C95"/>
    <w:rsid w:val="00A756EC"/>
    <w:rsid w:val="00A80C73"/>
    <w:rsid w:val="00AC1B19"/>
    <w:rsid w:val="00AD1F8C"/>
    <w:rsid w:val="00AD7A9C"/>
    <w:rsid w:val="00AE2DD3"/>
    <w:rsid w:val="00AE3028"/>
    <w:rsid w:val="00AF1842"/>
    <w:rsid w:val="00AF1E8E"/>
    <w:rsid w:val="00AF754D"/>
    <w:rsid w:val="00B055EE"/>
    <w:rsid w:val="00B133E7"/>
    <w:rsid w:val="00B20099"/>
    <w:rsid w:val="00B25153"/>
    <w:rsid w:val="00B25976"/>
    <w:rsid w:val="00B31175"/>
    <w:rsid w:val="00B3274A"/>
    <w:rsid w:val="00B337F0"/>
    <w:rsid w:val="00B4313C"/>
    <w:rsid w:val="00B57CDB"/>
    <w:rsid w:val="00B71DE3"/>
    <w:rsid w:val="00B81734"/>
    <w:rsid w:val="00BA006F"/>
    <w:rsid w:val="00BB308F"/>
    <w:rsid w:val="00BB3961"/>
    <w:rsid w:val="00BC35CC"/>
    <w:rsid w:val="00BD1602"/>
    <w:rsid w:val="00BD3994"/>
    <w:rsid w:val="00BF1870"/>
    <w:rsid w:val="00C003F8"/>
    <w:rsid w:val="00C12689"/>
    <w:rsid w:val="00C22A42"/>
    <w:rsid w:val="00C24C69"/>
    <w:rsid w:val="00C25661"/>
    <w:rsid w:val="00C43620"/>
    <w:rsid w:val="00C45D2F"/>
    <w:rsid w:val="00C52E58"/>
    <w:rsid w:val="00C53B59"/>
    <w:rsid w:val="00C87953"/>
    <w:rsid w:val="00C90D67"/>
    <w:rsid w:val="00CA14C7"/>
    <w:rsid w:val="00CA1A52"/>
    <w:rsid w:val="00CA5261"/>
    <w:rsid w:val="00CA67EA"/>
    <w:rsid w:val="00CB55D9"/>
    <w:rsid w:val="00CB63B5"/>
    <w:rsid w:val="00CD4627"/>
    <w:rsid w:val="00CD4973"/>
    <w:rsid w:val="00CD64D0"/>
    <w:rsid w:val="00CF47F2"/>
    <w:rsid w:val="00D024A5"/>
    <w:rsid w:val="00D0515A"/>
    <w:rsid w:val="00D0784E"/>
    <w:rsid w:val="00D178D4"/>
    <w:rsid w:val="00D21DF3"/>
    <w:rsid w:val="00D40102"/>
    <w:rsid w:val="00D62F2E"/>
    <w:rsid w:val="00D62F91"/>
    <w:rsid w:val="00D71FCB"/>
    <w:rsid w:val="00D87D7E"/>
    <w:rsid w:val="00D90CE4"/>
    <w:rsid w:val="00D921C1"/>
    <w:rsid w:val="00DA61A3"/>
    <w:rsid w:val="00DC1C1B"/>
    <w:rsid w:val="00DE6263"/>
    <w:rsid w:val="00E23020"/>
    <w:rsid w:val="00E31A7B"/>
    <w:rsid w:val="00E52126"/>
    <w:rsid w:val="00E67325"/>
    <w:rsid w:val="00E76B53"/>
    <w:rsid w:val="00E8038F"/>
    <w:rsid w:val="00E87719"/>
    <w:rsid w:val="00E92B84"/>
    <w:rsid w:val="00EF4495"/>
    <w:rsid w:val="00F027E9"/>
    <w:rsid w:val="00F23AF9"/>
    <w:rsid w:val="00F30C89"/>
    <w:rsid w:val="00F43E5B"/>
    <w:rsid w:val="00F44F45"/>
    <w:rsid w:val="00F64D76"/>
    <w:rsid w:val="00F751A5"/>
    <w:rsid w:val="00F75BA8"/>
    <w:rsid w:val="00F81B89"/>
    <w:rsid w:val="00F82C21"/>
    <w:rsid w:val="00FC0778"/>
    <w:rsid w:val="00FC37B1"/>
    <w:rsid w:val="00FF33EE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0519A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0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0E440-715C-4661-AB34-EFE5D7BA6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4</Pages>
  <Words>1025</Words>
  <Characters>5846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EMRAH YAĞMURLU</cp:lastModifiedBy>
  <cp:revision>47</cp:revision>
  <dcterms:created xsi:type="dcterms:W3CDTF">2022-10-13T15:36:00Z</dcterms:created>
  <dcterms:modified xsi:type="dcterms:W3CDTF">2023-03-03T12:32:00Z</dcterms:modified>
</cp:coreProperties>
</file>